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44859" w14:textId="4B2E80CE" w:rsidR="00FE4F4B" w:rsidRPr="00C06906" w:rsidRDefault="00337DE8" w:rsidP="00A31A45">
      <w:pPr>
        <w:pStyle w:val="Title"/>
        <w:jc w:val="both"/>
        <w:rPr>
          <w:rFonts w:ascii="Segoe UI Semibold" w:hAnsi="Segoe UI Semibold" w:cs="Segoe UI Semibold"/>
          <w:sz w:val="50"/>
          <w:szCs w:val="50"/>
        </w:rPr>
      </w:pPr>
      <w:r w:rsidRPr="00337DE8">
        <w:rPr>
          <w:rFonts w:ascii="Segoe UI Semibold" w:hAnsi="Segoe UI Semibold" w:cs="Segoe UI Semibold"/>
          <w:noProof/>
          <w:color w:val="1DA1F2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63F234" wp14:editId="4E69245A">
                <wp:simplePos x="0" y="0"/>
                <wp:positionH relativeFrom="page">
                  <wp:align>right</wp:align>
                </wp:positionH>
                <wp:positionV relativeFrom="paragraph">
                  <wp:posOffset>-906780</wp:posOffset>
                </wp:positionV>
                <wp:extent cx="2628900" cy="1051560"/>
                <wp:effectExtent l="38100" t="0" r="19050" b="34290"/>
                <wp:wrapNone/>
                <wp:docPr id="40" name="Right Tri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628900" cy="1051560"/>
                        </a:xfrm>
                        <a:prstGeom prst="rtTriangle">
                          <a:avLst/>
                        </a:prstGeom>
                        <a:solidFill>
                          <a:srgbClr val="1DA1F2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15B9F2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40" o:spid="_x0000_s1026" type="#_x0000_t6" style="position:absolute;margin-left:155.8pt;margin-top:-71.4pt;width:207pt;height:82.8pt;rotation:180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" fillcolor="#1da1f2" strokecolor="#7f7f7f [1612]" strokeweight="1pt">
                <w10:wrap anchorx="page"/>
              </v:shape>
            </w:pict>
          </mc:Fallback>
        </mc:AlternateContent>
      </w:r>
      <w:r w:rsidR="00B72784" w:rsidRPr="00337DE8">
        <w:rPr>
          <w:rFonts w:ascii="Segoe UI Semibold" w:hAnsi="Segoe UI Semibold" w:cs="Segoe UI Semibold"/>
          <w:color w:val="1DA1F2"/>
          <w:sz w:val="48"/>
          <w:szCs w:val="48"/>
        </w:rPr>
        <w:t>Twitte</w:t>
      </w:r>
      <w:r w:rsidR="00FE4F4B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r </w:t>
      </w:r>
      <w:r w:rsidR="00B72784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Sentiment Analysis Using </w:t>
      </w:r>
      <w:r w:rsidR="00FE4F4B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Natural Language Processing </w:t>
      </w:r>
      <w:r w:rsidR="00C06906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(NLP) </w:t>
      </w:r>
      <w:r w:rsidR="00FE4F4B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with </w:t>
      </w:r>
      <w:r w:rsidR="00B72784" w:rsidRPr="00337DE8">
        <w:rPr>
          <w:rFonts w:ascii="Segoe UI Semibold" w:hAnsi="Segoe UI Semibold" w:cs="Segoe UI Semibold"/>
          <w:color w:val="1DA1F2"/>
          <w:sz w:val="48"/>
          <w:szCs w:val="48"/>
        </w:rPr>
        <w:t>Python</w:t>
      </w:r>
      <w:r w:rsidR="00C06906">
        <w:rPr>
          <w:rFonts w:ascii="Segoe UI Semibold" w:hAnsi="Segoe UI Semibold" w:cs="Segoe UI Semibold"/>
          <w:sz w:val="48"/>
          <w:szCs w:val="48"/>
        </w:rPr>
        <w:t xml:space="preserve"> </w:t>
      </w:r>
    </w:p>
    <w:p w14:paraId="4408987E" w14:textId="26539EDC" w:rsidR="00FE4F4B" w:rsidRDefault="00FE4F4B" w:rsidP="00A31A45">
      <w:pPr>
        <w:pStyle w:val="Title"/>
        <w:jc w:val="both"/>
        <w:rPr>
          <w:rFonts w:ascii="Segoe UI Semibold" w:hAnsi="Segoe UI Semibold" w:cs="Segoe UI Semibold"/>
          <w:sz w:val="48"/>
          <w:szCs w:val="48"/>
        </w:rPr>
      </w:pPr>
    </w:p>
    <w:p w14:paraId="3453DF99" w14:textId="5E4346EB" w:rsidR="00C06906" w:rsidRPr="00C06906" w:rsidRDefault="00FE4F4B" w:rsidP="00A31A45">
      <w:pPr>
        <w:pStyle w:val="Subtitle"/>
        <w:spacing w:line="240" w:lineRule="auto"/>
        <w:jc w:val="both"/>
        <w:rPr>
          <w:rFonts w:ascii="Segoe UI Semibold" w:hAnsi="Segoe UI Semibold" w:cs="Segoe UI Semibold"/>
          <w:sz w:val="28"/>
          <w:szCs w:val="28"/>
        </w:rPr>
      </w:pPr>
      <w:r w:rsidRPr="00C06906">
        <w:rPr>
          <w:rFonts w:ascii="Segoe UI Semibold" w:hAnsi="Segoe UI Semibold" w:cs="Segoe UI Semibold"/>
          <w:sz w:val="28"/>
          <w:szCs w:val="28"/>
        </w:rPr>
        <w:t xml:space="preserve">The Ultimate Guide for </w:t>
      </w:r>
      <w:r w:rsidR="00C06906">
        <w:rPr>
          <w:rFonts w:ascii="Segoe UI Semibold" w:hAnsi="Segoe UI Semibold" w:cs="Segoe UI Semibold"/>
          <w:sz w:val="28"/>
          <w:szCs w:val="28"/>
        </w:rPr>
        <w:t>I</w:t>
      </w:r>
      <w:r w:rsidRPr="00C06906">
        <w:rPr>
          <w:rFonts w:ascii="Segoe UI Semibold" w:hAnsi="Segoe UI Semibold" w:cs="Segoe UI Semibold"/>
          <w:sz w:val="28"/>
          <w:szCs w:val="28"/>
        </w:rPr>
        <w:t>dentifying Sentiment</w:t>
      </w:r>
      <w:r w:rsidR="00C06906" w:rsidRPr="00C06906">
        <w:rPr>
          <w:rFonts w:ascii="Segoe UI Semibold" w:hAnsi="Segoe UI Semibold" w:cs="Segoe UI Semibold"/>
          <w:sz w:val="28"/>
          <w:szCs w:val="28"/>
        </w:rPr>
        <w:t>s</w:t>
      </w:r>
      <w:r w:rsidR="001108C2">
        <w:rPr>
          <w:rFonts w:ascii="Segoe UI Semibold" w:hAnsi="Segoe UI Semibold" w:cs="Segoe UI Semibold"/>
          <w:sz w:val="28"/>
          <w:szCs w:val="28"/>
        </w:rPr>
        <w:t xml:space="preserve"> and</w:t>
      </w:r>
      <w:r w:rsidR="00C06906">
        <w:rPr>
          <w:rFonts w:ascii="Segoe UI Semibold" w:hAnsi="Segoe UI Semibold" w:cs="Segoe UI Semibold"/>
          <w:sz w:val="28"/>
          <w:szCs w:val="28"/>
        </w:rPr>
        <w:t xml:space="preserve"> </w:t>
      </w:r>
      <w:r w:rsidR="00B07DFD">
        <w:rPr>
          <w:rFonts w:ascii="Segoe UI Semibold" w:hAnsi="Segoe UI Semibold" w:cs="Segoe UI Semibold"/>
          <w:sz w:val="28"/>
          <w:szCs w:val="28"/>
        </w:rPr>
        <w:t xml:space="preserve">Performing </w:t>
      </w:r>
      <w:r w:rsidR="001108C2" w:rsidRPr="00C06906">
        <w:rPr>
          <w:rFonts w:ascii="Segoe UI Semibold" w:hAnsi="Segoe UI Semibold" w:cs="Segoe UI Semibold"/>
          <w:sz w:val="28"/>
          <w:szCs w:val="28"/>
        </w:rPr>
        <w:t>Text Analysis</w:t>
      </w:r>
      <w:r w:rsidR="001108C2">
        <w:rPr>
          <w:rFonts w:ascii="Segoe UI Semibold" w:hAnsi="Segoe UI Semibold" w:cs="Segoe UI Semibold"/>
          <w:sz w:val="28"/>
          <w:szCs w:val="28"/>
        </w:rPr>
        <w:t xml:space="preserve"> </w:t>
      </w:r>
      <w:r w:rsidR="00C06906">
        <w:rPr>
          <w:rFonts w:ascii="Segoe UI Semibold" w:hAnsi="Segoe UI Semibold" w:cs="Segoe UI Semibold"/>
          <w:sz w:val="28"/>
          <w:szCs w:val="28"/>
        </w:rPr>
        <w:t>on</w:t>
      </w:r>
      <w:r w:rsidR="00C06906" w:rsidRPr="00C06906">
        <w:rPr>
          <w:rFonts w:ascii="Segoe UI Semibold" w:hAnsi="Segoe UI Semibold" w:cs="Segoe UI Semibold"/>
          <w:sz w:val="28"/>
          <w:szCs w:val="28"/>
        </w:rPr>
        <w:t xml:space="preserve"> Twitter Data</w:t>
      </w:r>
      <w:r w:rsidR="00C06906">
        <w:rPr>
          <w:rFonts w:ascii="Segoe UI Semibold" w:hAnsi="Segoe UI Semibold" w:cs="Segoe UI Semibold"/>
          <w:sz w:val="28"/>
          <w:szCs w:val="28"/>
        </w:rPr>
        <w:t xml:space="preserve"> </w:t>
      </w:r>
    </w:p>
    <w:p w14:paraId="3422F1F0" w14:textId="3EA426D9" w:rsidR="00C06906" w:rsidRDefault="00C06906" w:rsidP="00A31A45">
      <w:pPr>
        <w:spacing w:line="240" w:lineRule="auto"/>
        <w:jc w:val="center"/>
      </w:pPr>
    </w:p>
    <w:p w14:paraId="4972420A" w14:textId="6E7E1E1F" w:rsidR="00C06906" w:rsidRDefault="00C06906" w:rsidP="00A31A45">
      <w:pPr>
        <w:spacing w:line="240" w:lineRule="auto"/>
        <w:jc w:val="center"/>
      </w:pPr>
    </w:p>
    <w:p w14:paraId="4E54E7F1" w14:textId="08B01231" w:rsidR="00C06906" w:rsidRDefault="00C06906" w:rsidP="00A31A45">
      <w:pPr>
        <w:spacing w:line="240" w:lineRule="auto"/>
        <w:jc w:val="center"/>
      </w:pPr>
      <w:r w:rsidRPr="00C06906">
        <w:drawing>
          <wp:inline distT="0" distB="0" distL="0" distR="0" wp14:anchorId="7BAFD1E2" wp14:editId="27CE24D0">
            <wp:extent cx="5754148" cy="2973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7294" cy="29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4E0C2" w14:textId="23F330AB" w:rsidR="00C06906" w:rsidRDefault="00C06906" w:rsidP="00A31A45">
      <w:pPr>
        <w:spacing w:line="240" w:lineRule="auto"/>
        <w:jc w:val="center"/>
      </w:pPr>
    </w:p>
    <w:p w14:paraId="325ADCFA" w14:textId="00B5DBE0" w:rsidR="00C06906" w:rsidRDefault="001A1A1F" w:rsidP="00AC2A3D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6B9FB96" wp14:editId="33092765">
                <wp:simplePos x="0" y="0"/>
                <wp:positionH relativeFrom="page">
                  <wp:posOffset>190500</wp:posOffset>
                </wp:positionH>
                <wp:positionV relativeFrom="paragraph">
                  <wp:posOffset>2326640</wp:posOffset>
                </wp:positionV>
                <wp:extent cx="4051935" cy="1404620"/>
                <wp:effectExtent l="0" t="0" r="0" b="444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93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86A4D1" w14:textId="6A33F5E4" w:rsidR="00337DE8" w:rsidRPr="00705875" w:rsidRDefault="00337DE8" w:rsidP="00337DE8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0587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Blog</w:t>
                            </w:r>
                            <w:r w:rsidRPr="0070587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By: Chaithanya Vamshi Sai</w:t>
                            </w:r>
                          </w:p>
                          <w:p w14:paraId="116DD473" w14:textId="77777777" w:rsidR="00337DE8" w:rsidRPr="00705875" w:rsidRDefault="00337DE8" w:rsidP="00337DE8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0587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Student ID: 211527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B9FB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pt;margin-top:183.2pt;width:319.0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" filled="f" stroked="f" strokeweight="1pt">
                <v:textbox style="mso-fit-shape-to-text:t">
                  <w:txbxContent>
                    <w:p w14:paraId="5D86A4D1" w14:textId="6A33F5E4" w:rsidR="00337DE8" w:rsidRPr="00705875" w:rsidRDefault="00337DE8" w:rsidP="00337DE8">
                      <w:pPr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05875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Blog</w:t>
                      </w:r>
                      <w:r w:rsidRPr="00705875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By: Chaithanya Vamshi Sai</w:t>
                      </w:r>
                    </w:p>
                    <w:p w14:paraId="116DD473" w14:textId="77777777" w:rsidR="00337DE8" w:rsidRPr="00705875" w:rsidRDefault="00337DE8" w:rsidP="00337DE8">
                      <w:pPr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05875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Student ID: 21152797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9755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BB6634" wp14:editId="2260B2FC">
                <wp:simplePos x="0" y="0"/>
                <wp:positionH relativeFrom="page">
                  <wp:posOffset>22860</wp:posOffset>
                </wp:positionH>
                <wp:positionV relativeFrom="paragraph">
                  <wp:posOffset>834390</wp:posOffset>
                </wp:positionV>
                <wp:extent cx="7559040" cy="3238500"/>
                <wp:effectExtent l="0" t="19050" r="60960" b="19050"/>
                <wp:wrapNone/>
                <wp:docPr id="46" name="Right Tri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3238500"/>
                        </a:xfrm>
                        <a:prstGeom prst="rtTriangle">
                          <a:avLst/>
                        </a:prstGeom>
                        <a:solidFill>
                          <a:srgbClr val="1DA1F2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EAFEC4" id="Right Triangle 46" o:spid="_x0000_s1026" type="#_x0000_t6" style="position:absolute;margin-left:1.8pt;margin-top:65.7pt;width:595.2pt;height:255pt;z-index: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" fillcolor="#1da1f2" strokecolor="#7f7f7f [1612]" strokeweight="1pt">
                <w10:wrap anchorx="page"/>
              </v:shape>
            </w:pict>
          </mc:Fallback>
        </mc:AlternateContent>
      </w:r>
      <w:r w:rsidR="00337DE8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13F9AC4" wp14:editId="7E7C66AF">
                <wp:simplePos x="0" y="0"/>
                <wp:positionH relativeFrom="page">
                  <wp:align>right</wp:align>
                </wp:positionH>
                <wp:positionV relativeFrom="paragraph">
                  <wp:posOffset>2216150</wp:posOffset>
                </wp:positionV>
                <wp:extent cx="4051935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93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4FC13" w14:textId="5C763276" w:rsidR="00C06906" w:rsidRPr="003936EC" w:rsidRDefault="00C06906" w:rsidP="00012D8B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Blog</w:t>
                            </w: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By</w:t>
                            </w: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:</w:t>
                            </w: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12D8B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haithanya</w:t>
                            </w: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Vamshi Sai</w:t>
                            </w:r>
                          </w:p>
                          <w:p w14:paraId="52572DCF" w14:textId="77777777" w:rsidR="00C06906" w:rsidRPr="003936EC" w:rsidRDefault="00C06906" w:rsidP="00012D8B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tudent ID: 211527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3F9AC4" id="_x0000_s1027" type="#_x0000_t202" style="position:absolute;left:0;text-align:left;margin-left:267.85pt;margin-top:174.5pt;width:319.05pt;height:110.6pt;z-index:251667456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" filled="f" stroked="f" strokeweight="1pt">
                <v:textbox style="mso-fit-shape-to-text:t">
                  <w:txbxContent>
                    <w:p w14:paraId="3754FC13" w14:textId="5C763276" w:rsidR="00C06906" w:rsidRPr="003936EC" w:rsidRDefault="00C06906" w:rsidP="00012D8B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Blog</w:t>
                      </w: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By</w:t>
                      </w: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:</w:t>
                      </w: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Pr="00012D8B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Chaithanya</w:t>
                      </w: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Vamshi Sai</w:t>
                      </w:r>
                    </w:p>
                    <w:p w14:paraId="52572DCF" w14:textId="77777777" w:rsidR="00C06906" w:rsidRPr="003936EC" w:rsidRDefault="00C06906" w:rsidP="00012D8B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Student ID: 21152797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06906">
        <w:br w:type="page"/>
      </w:r>
    </w:p>
    <w:p w14:paraId="7A972899" w14:textId="2D36AA93" w:rsidR="00012D8B" w:rsidRDefault="00012D8B" w:rsidP="00AC5240">
      <w:pPr>
        <w:pStyle w:val="Heading1"/>
        <w:numPr>
          <w:ilvl w:val="0"/>
          <w:numId w:val="25"/>
        </w:numPr>
        <w:spacing w:line="240" w:lineRule="auto"/>
        <w:rPr>
          <w:b/>
          <w:bCs/>
          <w:color w:val="1DA1F2"/>
        </w:rPr>
      </w:pPr>
      <w:r w:rsidRPr="00012D8B">
        <w:rPr>
          <w:b/>
          <w:bCs/>
          <w:color w:val="1DA1F2"/>
        </w:rPr>
        <w:lastRenderedPageBreak/>
        <w:t>Introduction</w:t>
      </w:r>
    </w:p>
    <w:p w14:paraId="3DC1604E" w14:textId="77777777" w:rsidR="00B07DFD" w:rsidRPr="00B07DFD" w:rsidRDefault="00B07DFD" w:rsidP="00A31A45">
      <w:pPr>
        <w:spacing w:line="240" w:lineRule="auto"/>
      </w:pPr>
    </w:p>
    <w:p w14:paraId="2809968B" w14:textId="35241D48" w:rsidR="00012D8B" w:rsidRPr="00012D8B" w:rsidRDefault="00012D8B" w:rsidP="00A31A45">
      <w:pPr>
        <w:spacing w:line="240" w:lineRule="auto"/>
        <w:jc w:val="both"/>
        <w:rPr>
          <w:sz w:val="24"/>
          <w:szCs w:val="24"/>
        </w:rPr>
      </w:pPr>
      <w:r w:rsidRPr="00012D8B">
        <w:rPr>
          <w:sz w:val="24"/>
          <w:szCs w:val="24"/>
        </w:rPr>
        <w:t xml:space="preserve">Natural Language Processing (NLP) is an emerging field and a subset of machine learning which </w:t>
      </w:r>
      <w:r w:rsidR="00B07DFD">
        <w:rPr>
          <w:sz w:val="24"/>
          <w:szCs w:val="24"/>
        </w:rPr>
        <w:t xml:space="preserve">aims </w:t>
      </w:r>
      <w:r w:rsidRPr="00012D8B">
        <w:rPr>
          <w:sz w:val="24"/>
          <w:szCs w:val="24"/>
        </w:rPr>
        <w:t xml:space="preserve">to train computers to understand human languages. The most common application of NLP is Sentiment Analysis. </w:t>
      </w:r>
    </w:p>
    <w:p w14:paraId="0DA55428" w14:textId="65BD7D34" w:rsidR="009D5F82" w:rsidRDefault="00012D8B" w:rsidP="00A31A45">
      <w:pPr>
        <w:spacing w:line="240" w:lineRule="auto"/>
        <w:jc w:val="both"/>
        <w:rPr>
          <w:sz w:val="24"/>
          <w:szCs w:val="24"/>
        </w:rPr>
      </w:pPr>
      <w:r w:rsidRPr="00012D8B">
        <w:rPr>
          <w:sz w:val="24"/>
          <w:szCs w:val="24"/>
        </w:rPr>
        <w:t xml:space="preserve">In the process of NLP, we aim to prepare a textual dataset to build a vocabulary for text classification. </w:t>
      </w:r>
    </w:p>
    <w:p w14:paraId="62F9DF63" w14:textId="2C07C44B" w:rsidR="00012D8B" w:rsidRDefault="00012D8B" w:rsidP="00A31A45">
      <w:pPr>
        <w:spacing w:line="240" w:lineRule="auto"/>
        <w:jc w:val="both"/>
        <w:rPr>
          <w:sz w:val="24"/>
          <w:szCs w:val="24"/>
        </w:rPr>
      </w:pPr>
      <w:r w:rsidRPr="00012D8B">
        <w:rPr>
          <w:sz w:val="24"/>
          <w:szCs w:val="24"/>
        </w:rPr>
        <w:t xml:space="preserve">In this blog, I will walk you through the </w:t>
      </w:r>
      <w:r w:rsidR="009D5F82">
        <w:rPr>
          <w:sz w:val="24"/>
          <w:szCs w:val="24"/>
        </w:rPr>
        <w:t xml:space="preserve">entire </w:t>
      </w:r>
      <w:r w:rsidRPr="00012D8B">
        <w:rPr>
          <w:sz w:val="24"/>
          <w:szCs w:val="24"/>
        </w:rPr>
        <w:t xml:space="preserve">process </w:t>
      </w:r>
      <w:r w:rsidR="00B07DFD">
        <w:rPr>
          <w:sz w:val="24"/>
          <w:szCs w:val="24"/>
        </w:rPr>
        <w:t>o</w:t>
      </w:r>
      <w:r w:rsidR="008C58F8">
        <w:rPr>
          <w:sz w:val="24"/>
          <w:szCs w:val="24"/>
        </w:rPr>
        <w:t>f</w:t>
      </w:r>
      <w:r w:rsidR="00B07DFD">
        <w:rPr>
          <w:sz w:val="24"/>
          <w:szCs w:val="24"/>
        </w:rPr>
        <w:t xml:space="preserve"> how to do Twitter</w:t>
      </w:r>
      <w:r w:rsidRPr="00012D8B">
        <w:rPr>
          <w:sz w:val="24"/>
          <w:szCs w:val="24"/>
        </w:rPr>
        <w:t xml:space="preserve"> </w:t>
      </w:r>
      <w:r w:rsidR="00B07DFD">
        <w:rPr>
          <w:sz w:val="24"/>
          <w:szCs w:val="24"/>
        </w:rPr>
        <w:t xml:space="preserve">Sentiment Analysis </w:t>
      </w:r>
      <w:r w:rsidRPr="00012D8B">
        <w:rPr>
          <w:sz w:val="24"/>
          <w:szCs w:val="24"/>
        </w:rPr>
        <w:t>using Python.</w:t>
      </w:r>
    </w:p>
    <w:p w14:paraId="39D021D3" w14:textId="77777777" w:rsidR="00B07DFD" w:rsidRPr="00B07DFD" w:rsidRDefault="00B07DFD" w:rsidP="00A31A45">
      <w:pPr>
        <w:spacing w:line="240" w:lineRule="auto"/>
        <w:jc w:val="both"/>
        <w:rPr>
          <w:sz w:val="24"/>
          <w:szCs w:val="24"/>
        </w:rPr>
      </w:pPr>
    </w:p>
    <w:p w14:paraId="258AE685" w14:textId="23617C69" w:rsidR="00012D8B" w:rsidRDefault="009D5F82" w:rsidP="00AC5240">
      <w:pPr>
        <w:pStyle w:val="Heading1"/>
        <w:numPr>
          <w:ilvl w:val="0"/>
          <w:numId w:val="25"/>
        </w:numPr>
        <w:spacing w:line="240" w:lineRule="auto"/>
        <w:jc w:val="both"/>
        <w:rPr>
          <w:b/>
          <w:bCs/>
          <w:color w:val="1DA1F2"/>
        </w:rPr>
      </w:pPr>
      <w:r w:rsidRPr="009D5F82">
        <w:rPr>
          <w:b/>
          <w:bCs/>
          <w:color w:val="1DA1F2"/>
        </w:rPr>
        <w:t>What is Sentiment Analysis?</w:t>
      </w:r>
    </w:p>
    <w:p w14:paraId="7E683BD4" w14:textId="7FCC3A0F" w:rsidR="009D5F82" w:rsidRDefault="009D5F82" w:rsidP="00A31A45">
      <w:pPr>
        <w:spacing w:line="240" w:lineRule="auto"/>
        <w:jc w:val="both"/>
      </w:pPr>
    </w:p>
    <w:p w14:paraId="316C1ACD" w14:textId="68DC0558" w:rsidR="00B07DFD" w:rsidRPr="00B07DFD" w:rsidRDefault="009D5F82" w:rsidP="00A31A45">
      <w:pPr>
        <w:spacing w:line="240" w:lineRule="auto"/>
        <w:jc w:val="both"/>
        <w:rPr>
          <w:sz w:val="24"/>
          <w:szCs w:val="24"/>
        </w:rPr>
      </w:pPr>
      <w:r w:rsidRPr="009D5F82">
        <w:rPr>
          <w:sz w:val="24"/>
          <w:szCs w:val="24"/>
        </w:rPr>
        <w:t xml:space="preserve">Sentiment Analysis is also known as opinion mining which is one of the </w:t>
      </w:r>
      <w:r w:rsidRPr="009D5F82">
        <w:rPr>
          <w:sz w:val="24"/>
          <w:szCs w:val="24"/>
        </w:rPr>
        <w:t>applications</w:t>
      </w:r>
      <w:r w:rsidRPr="009D5F82">
        <w:rPr>
          <w:sz w:val="24"/>
          <w:szCs w:val="24"/>
        </w:rPr>
        <w:t xml:space="preserve"> of NLP. It is </w:t>
      </w:r>
      <w:r w:rsidR="00083FDF">
        <w:rPr>
          <w:sz w:val="24"/>
          <w:szCs w:val="24"/>
        </w:rPr>
        <w:t xml:space="preserve">a </w:t>
      </w:r>
      <w:r w:rsidRPr="009D5F82">
        <w:rPr>
          <w:sz w:val="24"/>
          <w:szCs w:val="24"/>
        </w:rPr>
        <w:t>set of methods and techniques used to extract information from text or</w:t>
      </w:r>
      <w:r w:rsidR="00B07DFD">
        <w:rPr>
          <w:sz w:val="24"/>
          <w:szCs w:val="24"/>
        </w:rPr>
        <w:t xml:space="preserve"> speech</w:t>
      </w:r>
      <w:r w:rsidRPr="009D5F82">
        <w:rPr>
          <w:sz w:val="24"/>
          <w:szCs w:val="24"/>
        </w:rPr>
        <w:t xml:space="preserve">. In simpler terms, it involves classifying </w:t>
      </w:r>
      <w:r w:rsidR="00083FDF">
        <w:rPr>
          <w:sz w:val="24"/>
          <w:szCs w:val="24"/>
        </w:rPr>
        <w:t xml:space="preserve">a </w:t>
      </w:r>
      <w:r w:rsidRPr="009D5F82">
        <w:rPr>
          <w:sz w:val="24"/>
          <w:szCs w:val="24"/>
        </w:rPr>
        <w:t>piece of text as positive, negative or neutral.</w:t>
      </w:r>
    </w:p>
    <w:p w14:paraId="3C820799" w14:textId="3ECAF306" w:rsidR="009D5F82" w:rsidRDefault="00B07DFD" w:rsidP="00A31A45">
      <w:pPr>
        <w:spacing w:line="240" w:lineRule="auto"/>
        <w:jc w:val="both"/>
        <w:rPr>
          <w:sz w:val="24"/>
          <w:szCs w:val="24"/>
        </w:rPr>
      </w:pPr>
      <w:r w:rsidRPr="00B07DFD">
        <w:rPr>
          <w:sz w:val="24"/>
          <w:szCs w:val="24"/>
        </w:rPr>
        <w:t xml:space="preserve">Twitter is one of those social media platforms where people are free to share their opinions. We mostly see negative opinions on Twitter. So, we should continue to </w:t>
      </w:r>
      <w:r w:rsidRPr="00B07DFD">
        <w:rPr>
          <w:sz w:val="24"/>
          <w:szCs w:val="24"/>
        </w:rPr>
        <w:t>analyse</w:t>
      </w:r>
      <w:r w:rsidRPr="00B07DFD">
        <w:rPr>
          <w:sz w:val="24"/>
          <w:szCs w:val="24"/>
        </w:rPr>
        <w:t xml:space="preserve"> the sentiments to find the type of people who are spreading hate and negativity.</w:t>
      </w:r>
    </w:p>
    <w:p w14:paraId="0AD9F5F0" w14:textId="77777777" w:rsidR="00B07DFD" w:rsidRPr="00B07DFD" w:rsidRDefault="00B07DFD" w:rsidP="00A31A45">
      <w:pPr>
        <w:spacing w:line="240" w:lineRule="auto"/>
        <w:jc w:val="both"/>
        <w:rPr>
          <w:sz w:val="24"/>
          <w:szCs w:val="24"/>
        </w:rPr>
      </w:pPr>
    </w:p>
    <w:p w14:paraId="7E0BCBE1" w14:textId="634A5323" w:rsidR="009D5F82" w:rsidRDefault="009D5F82" w:rsidP="00A31A45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A917F55" wp14:editId="0419A399">
            <wp:extent cx="4602480" cy="2395220"/>
            <wp:effectExtent l="0" t="0" r="762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56" cy="241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BA0" w14:textId="3946A6E5" w:rsidR="008C58F8" w:rsidRPr="003C59A5" w:rsidRDefault="00641429" w:rsidP="00A31A45">
      <w:pPr>
        <w:spacing w:line="240" w:lineRule="auto"/>
        <w:jc w:val="center"/>
        <w:rPr>
          <w:color w:val="000000" w:themeColor="text1"/>
          <w:sz w:val="20"/>
          <w:szCs w:val="20"/>
        </w:rPr>
      </w:pPr>
      <w:r w:rsidRPr="003C59A5">
        <w:rPr>
          <w:color w:val="000000" w:themeColor="text1"/>
          <w:sz w:val="20"/>
          <w:szCs w:val="20"/>
        </w:rPr>
        <w:t xml:space="preserve">Image Source: </w:t>
      </w:r>
      <w:r w:rsidR="003C59A5" w:rsidRPr="003C59A5">
        <w:rPr>
          <w:color w:val="000000" w:themeColor="text1"/>
          <w:sz w:val="20"/>
          <w:szCs w:val="20"/>
        </w:rPr>
        <w:t>https://giters.com/</w:t>
      </w:r>
    </w:p>
    <w:p w14:paraId="37F741F5" w14:textId="13FC2CA4" w:rsidR="0027726C" w:rsidRDefault="0027726C" w:rsidP="00AC5240">
      <w:pPr>
        <w:pStyle w:val="Heading1"/>
        <w:numPr>
          <w:ilvl w:val="0"/>
          <w:numId w:val="25"/>
        </w:numPr>
        <w:spacing w:line="240" w:lineRule="auto"/>
        <w:rPr>
          <w:b/>
          <w:bCs/>
          <w:color w:val="1DA1F2"/>
        </w:rPr>
      </w:pPr>
      <w:r w:rsidRPr="00F337DF">
        <w:rPr>
          <w:b/>
          <w:bCs/>
          <w:color w:val="1DA1F2"/>
        </w:rPr>
        <w:t>Problem Statement</w:t>
      </w:r>
    </w:p>
    <w:p w14:paraId="6E576024" w14:textId="77777777" w:rsidR="00567CAF" w:rsidRPr="00567CAF" w:rsidRDefault="00567CAF" w:rsidP="00567CAF"/>
    <w:p w14:paraId="5263EDA7" w14:textId="0F5E6B63" w:rsidR="00F337DF" w:rsidRPr="00F337DF" w:rsidRDefault="002A66B5" w:rsidP="00A31A45">
      <w:pPr>
        <w:spacing w:line="240" w:lineRule="auto"/>
        <w:jc w:val="both"/>
        <w:rPr>
          <w:rFonts w:cstheme="minorHAnsi"/>
          <w:sz w:val="24"/>
          <w:szCs w:val="24"/>
        </w:rPr>
      </w:pPr>
      <w:r w:rsidRPr="00F337DF">
        <w:rPr>
          <w:rFonts w:cstheme="minorHAnsi"/>
          <w:sz w:val="24"/>
          <w:szCs w:val="24"/>
        </w:rPr>
        <w:t>The objective of this task is we are given a data set of tweets that are labelled as positive and negative. Using these labelled data, we need to train a Machine learning model using Python to predict the sentiment (positive or negative) of new tweets.</w:t>
      </w:r>
    </w:p>
    <w:p w14:paraId="0952F48A" w14:textId="4A4C906A" w:rsidR="00F337DF" w:rsidRDefault="00222C40" w:rsidP="00AC5240">
      <w:pPr>
        <w:pStyle w:val="Heading1"/>
        <w:numPr>
          <w:ilvl w:val="0"/>
          <w:numId w:val="25"/>
        </w:numPr>
        <w:spacing w:line="240" w:lineRule="auto"/>
        <w:rPr>
          <w:rFonts w:cstheme="majorHAnsi"/>
          <w:b/>
          <w:bCs/>
          <w:color w:val="1DA1F2"/>
        </w:rPr>
      </w:pPr>
      <w:r>
        <w:rPr>
          <w:rFonts w:cstheme="majorHAnsi"/>
          <w:b/>
          <w:bCs/>
          <w:color w:val="1DA1F2"/>
        </w:rPr>
        <w:lastRenderedPageBreak/>
        <w:t>Importing</w:t>
      </w:r>
      <w:r w:rsidR="00F337DF" w:rsidRPr="00F337DF">
        <w:rPr>
          <w:rFonts w:cstheme="majorHAnsi"/>
          <w:b/>
          <w:bCs/>
          <w:color w:val="1DA1F2"/>
        </w:rPr>
        <w:t xml:space="preserve"> Libraries and </w:t>
      </w:r>
      <w:r w:rsidR="00F337DF" w:rsidRPr="00F337DF">
        <w:rPr>
          <w:rFonts w:cstheme="majorHAnsi"/>
          <w:b/>
          <w:bCs/>
          <w:color w:val="1DA1F2"/>
        </w:rPr>
        <w:t xml:space="preserve">Reading </w:t>
      </w:r>
      <w:r w:rsidR="00F337DF" w:rsidRPr="00F337DF">
        <w:rPr>
          <w:rFonts w:cstheme="majorHAnsi"/>
          <w:b/>
          <w:bCs/>
          <w:color w:val="1DA1F2"/>
        </w:rPr>
        <w:t>Data</w:t>
      </w:r>
    </w:p>
    <w:p w14:paraId="427E67F1" w14:textId="77777777" w:rsidR="0085608A" w:rsidRPr="0085608A" w:rsidRDefault="0085608A" w:rsidP="0085608A"/>
    <w:p w14:paraId="59F1387D" w14:textId="0EE6EBD9" w:rsidR="00A31A45" w:rsidRDefault="0085608A" w:rsidP="0085608A">
      <w:pPr>
        <w:spacing w:line="240" w:lineRule="auto"/>
        <w:jc w:val="center"/>
        <w:rPr>
          <w:sz w:val="24"/>
          <w:szCs w:val="24"/>
        </w:rPr>
      </w:pPr>
      <w:r w:rsidRPr="0085608A">
        <w:rPr>
          <w:sz w:val="24"/>
          <w:szCs w:val="24"/>
        </w:rPr>
        <w:drawing>
          <wp:inline distT="0" distB="0" distL="0" distR="0" wp14:anchorId="66502C36" wp14:editId="7E530F69">
            <wp:extent cx="4716175" cy="2412365"/>
            <wp:effectExtent l="0" t="0" r="825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8093" cy="241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F8828" w14:textId="77777777" w:rsidR="0085608A" w:rsidRPr="0085608A" w:rsidRDefault="0085608A" w:rsidP="0085608A">
      <w:pPr>
        <w:spacing w:line="240" w:lineRule="auto"/>
        <w:jc w:val="center"/>
        <w:rPr>
          <w:sz w:val="24"/>
          <w:szCs w:val="24"/>
        </w:rPr>
      </w:pPr>
    </w:p>
    <w:p w14:paraId="2D67D635" w14:textId="68D86A2A" w:rsidR="00F337DF" w:rsidRDefault="00F337DF" w:rsidP="00AC5240">
      <w:pPr>
        <w:pStyle w:val="Heading1"/>
        <w:numPr>
          <w:ilvl w:val="0"/>
          <w:numId w:val="25"/>
        </w:numPr>
        <w:spacing w:line="240" w:lineRule="auto"/>
        <w:rPr>
          <w:b/>
          <w:bCs/>
          <w:color w:val="1DA1F2"/>
        </w:rPr>
      </w:pPr>
      <w:r w:rsidRPr="00F337DF">
        <w:rPr>
          <w:b/>
          <w:bCs/>
          <w:color w:val="1DA1F2"/>
        </w:rPr>
        <w:t xml:space="preserve">Tweets </w:t>
      </w:r>
      <w:r w:rsidRPr="00F337DF">
        <w:rPr>
          <w:b/>
          <w:bCs/>
          <w:color w:val="1DA1F2"/>
        </w:rPr>
        <w:t>Pre-processing</w:t>
      </w:r>
      <w:r w:rsidRPr="00F337DF">
        <w:rPr>
          <w:b/>
          <w:bCs/>
          <w:color w:val="1DA1F2"/>
        </w:rPr>
        <w:t xml:space="preserve"> and Cleaning</w:t>
      </w:r>
    </w:p>
    <w:p w14:paraId="6998054F" w14:textId="0810A55C" w:rsidR="00F337DF" w:rsidRDefault="00F337DF" w:rsidP="00A31A45">
      <w:pPr>
        <w:spacing w:line="240" w:lineRule="auto"/>
      </w:pPr>
    </w:p>
    <w:p w14:paraId="33FA876E" w14:textId="12CD0429" w:rsidR="00A31A45" w:rsidRDefault="00A31A45" w:rsidP="00A31A45">
      <w:pPr>
        <w:spacing w:line="240" w:lineRule="auto"/>
        <w:jc w:val="both"/>
        <w:rPr>
          <w:sz w:val="24"/>
          <w:szCs w:val="24"/>
        </w:rPr>
      </w:pPr>
      <w:r w:rsidRPr="00A31A45">
        <w:rPr>
          <w:sz w:val="24"/>
          <w:szCs w:val="24"/>
        </w:rPr>
        <w:t>The pre</w:t>
      </w:r>
      <w:r>
        <w:rPr>
          <w:sz w:val="24"/>
          <w:szCs w:val="24"/>
        </w:rPr>
        <w:t>-</w:t>
      </w:r>
      <w:r w:rsidRPr="00A31A45">
        <w:rPr>
          <w:sz w:val="24"/>
          <w:szCs w:val="24"/>
        </w:rPr>
        <w:t xml:space="preserve">processing of the text data is an essential step as it makes </w:t>
      </w:r>
      <w:r w:rsidR="00C3019C">
        <w:rPr>
          <w:sz w:val="24"/>
          <w:szCs w:val="24"/>
        </w:rPr>
        <w:t xml:space="preserve">it </w:t>
      </w:r>
      <w:r w:rsidRPr="00A31A45">
        <w:rPr>
          <w:sz w:val="24"/>
          <w:szCs w:val="24"/>
        </w:rPr>
        <w:t xml:space="preserve">easier to extract information from the text and apply machine learning algorithms to it.  </w:t>
      </w:r>
    </w:p>
    <w:p w14:paraId="1C438C9C" w14:textId="1CEC1FBE" w:rsidR="00A31A45" w:rsidRDefault="00A31A45" w:rsidP="00A31A45">
      <w:pPr>
        <w:spacing w:line="240" w:lineRule="auto"/>
        <w:jc w:val="both"/>
        <w:rPr>
          <w:sz w:val="24"/>
          <w:szCs w:val="24"/>
        </w:rPr>
      </w:pPr>
      <w:r w:rsidRPr="00A31A45">
        <w:rPr>
          <w:sz w:val="24"/>
          <w:szCs w:val="24"/>
        </w:rPr>
        <w:t xml:space="preserve">The objective of this step is to </w:t>
      </w:r>
      <w:r>
        <w:rPr>
          <w:sz w:val="24"/>
          <w:szCs w:val="24"/>
        </w:rPr>
        <w:t xml:space="preserve">Inspect data and </w:t>
      </w:r>
      <w:r w:rsidRPr="00A31A45">
        <w:rPr>
          <w:sz w:val="24"/>
          <w:szCs w:val="24"/>
        </w:rPr>
        <w:t>clean noise th</w:t>
      </w:r>
      <w:r w:rsidR="00C3019C">
        <w:rPr>
          <w:sz w:val="24"/>
          <w:szCs w:val="24"/>
        </w:rPr>
        <w:t>at</w:t>
      </w:r>
      <w:r w:rsidRPr="00A31A45">
        <w:rPr>
          <w:sz w:val="24"/>
          <w:szCs w:val="24"/>
        </w:rPr>
        <w:t xml:space="preserve"> </w:t>
      </w:r>
      <w:r w:rsidR="00C3019C">
        <w:rPr>
          <w:sz w:val="24"/>
          <w:szCs w:val="24"/>
        </w:rPr>
        <w:t>is</w:t>
      </w:r>
      <w:r w:rsidRPr="00A31A45">
        <w:rPr>
          <w:sz w:val="24"/>
          <w:szCs w:val="24"/>
        </w:rPr>
        <w:t xml:space="preserve"> </w:t>
      </w:r>
      <w:r w:rsidR="00C521E3">
        <w:rPr>
          <w:sz w:val="24"/>
          <w:szCs w:val="24"/>
        </w:rPr>
        <w:t>ir</w:t>
      </w:r>
      <w:r w:rsidRPr="00A31A45">
        <w:rPr>
          <w:sz w:val="24"/>
          <w:szCs w:val="24"/>
        </w:rPr>
        <w:t xml:space="preserve">relevant to find the sentiment of tweets such as punctuation, special characters, numbers, and terms </w:t>
      </w:r>
      <w:r w:rsidR="00C3019C">
        <w:rPr>
          <w:sz w:val="24"/>
          <w:szCs w:val="24"/>
        </w:rPr>
        <w:t>that</w:t>
      </w:r>
      <w:r w:rsidRPr="00A31A45">
        <w:rPr>
          <w:sz w:val="24"/>
          <w:szCs w:val="24"/>
        </w:rPr>
        <w:t xml:space="preserve"> don’t carry much weightage in context to the text.</w:t>
      </w:r>
    </w:p>
    <w:p w14:paraId="170DD444" w14:textId="77777777" w:rsidR="00A31A45" w:rsidRDefault="00A31A45" w:rsidP="00A31A45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Pre-processing is divided into two parts:</w:t>
      </w:r>
    </w:p>
    <w:p w14:paraId="30C86142" w14:textId="77777777" w:rsidR="00A31A45" w:rsidRDefault="00A31A45" w:rsidP="00A31A45">
      <w:pPr>
        <w:pStyle w:val="ListParagraph"/>
        <w:numPr>
          <w:ilvl w:val="0"/>
          <w:numId w:val="5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Inspection</w:t>
      </w:r>
    </w:p>
    <w:p w14:paraId="620AD5E5" w14:textId="58212D27" w:rsidR="00A31A45" w:rsidRPr="00A31A45" w:rsidRDefault="00A31A45" w:rsidP="00A31A45">
      <w:pPr>
        <w:pStyle w:val="ListParagraph"/>
        <w:numPr>
          <w:ilvl w:val="0"/>
          <w:numId w:val="5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Cleaning</w:t>
      </w:r>
      <w:r w:rsidRPr="00A31A45">
        <w:rPr>
          <w:sz w:val="24"/>
          <w:szCs w:val="24"/>
        </w:rPr>
        <w:t xml:space="preserve"> </w:t>
      </w:r>
    </w:p>
    <w:p w14:paraId="7CCAE367" w14:textId="77777777" w:rsidR="00A31A45" w:rsidRPr="00A31A45" w:rsidRDefault="00A31A45" w:rsidP="00A31A45"/>
    <w:p w14:paraId="39563DDD" w14:textId="16791D4E" w:rsidR="00F337DF" w:rsidRDefault="00A31A45" w:rsidP="0085608A">
      <w:pPr>
        <w:pStyle w:val="Heading2"/>
        <w:numPr>
          <w:ilvl w:val="0"/>
          <w:numId w:val="9"/>
        </w:numPr>
        <w:rPr>
          <w:b/>
          <w:bCs/>
          <w:color w:val="1DA1F2"/>
        </w:rPr>
      </w:pPr>
      <w:r w:rsidRPr="00A31A45">
        <w:rPr>
          <w:b/>
          <w:bCs/>
          <w:color w:val="1DA1F2"/>
        </w:rPr>
        <w:t>Data Inspection</w:t>
      </w:r>
    </w:p>
    <w:p w14:paraId="43C8D514" w14:textId="0AA34ABE" w:rsidR="00A31A45" w:rsidRDefault="00A31A45" w:rsidP="00A31A45"/>
    <w:p w14:paraId="4B5DFB8B" w14:textId="6F7BD7C7" w:rsidR="00A31A45" w:rsidRPr="00DE3A19" w:rsidRDefault="00A31A45" w:rsidP="00A31A45">
      <w:pPr>
        <w:pStyle w:val="ListParagraph"/>
        <w:numPr>
          <w:ilvl w:val="0"/>
          <w:numId w:val="6"/>
        </w:numPr>
        <w:jc w:val="both"/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t>C</w:t>
      </w:r>
      <w:r w:rsidRPr="00DE3A19">
        <w:rPr>
          <w:color w:val="1DA1F2"/>
          <w:sz w:val="24"/>
          <w:szCs w:val="24"/>
        </w:rPr>
        <w:t>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first few rows of the 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.</w:t>
      </w:r>
    </w:p>
    <w:p w14:paraId="2215D439" w14:textId="64C25085" w:rsidR="00567CAF" w:rsidRPr="00567CAF" w:rsidRDefault="00567CAF" w:rsidP="00A31A45">
      <w:pPr>
        <w:jc w:val="center"/>
      </w:pPr>
      <w:r w:rsidRPr="00567CAF">
        <w:drawing>
          <wp:inline distT="0" distB="0" distL="0" distR="0" wp14:anchorId="3C96F81E" wp14:editId="0770F7BE">
            <wp:extent cx="3769846" cy="1738604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6422" cy="175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B62B4" w14:textId="5F1FBCDF" w:rsidR="00567CAF" w:rsidRPr="00DE3A19" w:rsidRDefault="00567CAF" w:rsidP="00567CAF">
      <w:pPr>
        <w:pStyle w:val="ListParagraph"/>
        <w:numPr>
          <w:ilvl w:val="0"/>
          <w:numId w:val="6"/>
        </w:numPr>
        <w:jc w:val="both"/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lastRenderedPageBreak/>
        <w:t>C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first </w:t>
      </w:r>
      <w:r w:rsidRPr="00DE3A19">
        <w:rPr>
          <w:color w:val="1DA1F2"/>
          <w:sz w:val="24"/>
          <w:szCs w:val="24"/>
        </w:rPr>
        <w:t>5</w:t>
      </w:r>
      <w:r w:rsidRPr="00DE3A19">
        <w:rPr>
          <w:color w:val="1DA1F2"/>
          <w:sz w:val="24"/>
          <w:szCs w:val="24"/>
        </w:rPr>
        <w:t xml:space="preserve"> rows of the Negative tweets in </w:t>
      </w:r>
      <w:r w:rsidR="00C3019C">
        <w:rPr>
          <w:color w:val="1DA1F2"/>
          <w:sz w:val="24"/>
          <w:szCs w:val="24"/>
        </w:rPr>
        <w:t xml:space="preserve">the </w:t>
      </w:r>
      <w:r w:rsidRPr="00DE3A19">
        <w:rPr>
          <w:color w:val="1DA1F2"/>
          <w:sz w:val="24"/>
          <w:szCs w:val="24"/>
        </w:rPr>
        <w:t>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</w:t>
      </w:r>
    </w:p>
    <w:p w14:paraId="22746CE6" w14:textId="69BEA345" w:rsidR="00567CAF" w:rsidRPr="00567CAF" w:rsidRDefault="00567CAF" w:rsidP="00567CAF">
      <w:pPr>
        <w:jc w:val="center"/>
      </w:pPr>
      <w:r w:rsidRPr="00567CAF">
        <w:drawing>
          <wp:inline distT="0" distB="0" distL="0" distR="0" wp14:anchorId="37495CEB" wp14:editId="450F04DE">
            <wp:extent cx="3634591" cy="1721944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4886" cy="1736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2FED5" w14:textId="5B790348" w:rsidR="00567CAF" w:rsidRPr="00DE3A19" w:rsidRDefault="00567CAF" w:rsidP="00567CAF">
      <w:pPr>
        <w:pStyle w:val="ListParagraph"/>
        <w:numPr>
          <w:ilvl w:val="0"/>
          <w:numId w:val="6"/>
        </w:numPr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t>C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first </w:t>
      </w:r>
      <w:r w:rsidRPr="00DE3A19">
        <w:rPr>
          <w:color w:val="1DA1F2"/>
          <w:sz w:val="24"/>
          <w:szCs w:val="24"/>
        </w:rPr>
        <w:t>5</w:t>
      </w:r>
      <w:r w:rsidRPr="00DE3A19">
        <w:rPr>
          <w:color w:val="1DA1F2"/>
          <w:sz w:val="24"/>
          <w:szCs w:val="24"/>
        </w:rPr>
        <w:t xml:space="preserve"> rows of the Positive tweets in </w:t>
      </w:r>
      <w:r w:rsidR="00C3019C">
        <w:rPr>
          <w:color w:val="1DA1F2"/>
          <w:sz w:val="24"/>
          <w:szCs w:val="24"/>
        </w:rPr>
        <w:t xml:space="preserve">the </w:t>
      </w:r>
      <w:r w:rsidRPr="00DE3A19">
        <w:rPr>
          <w:color w:val="1DA1F2"/>
          <w:sz w:val="24"/>
          <w:szCs w:val="24"/>
        </w:rPr>
        <w:t>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</w:t>
      </w:r>
    </w:p>
    <w:p w14:paraId="7BA65C89" w14:textId="61EDF1BF" w:rsidR="00567CAF" w:rsidRDefault="00567CAF" w:rsidP="00567CAF">
      <w:pPr>
        <w:jc w:val="center"/>
      </w:pPr>
      <w:r w:rsidRPr="00567CAF">
        <w:drawing>
          <wp:inline distT="0" distB="0" distL="0" distR="0" wp14:anchorId="3763EF0E" wp14:editId="30DA74C5">
            <wp:extent cx="3580877" cy="1594483"/>
            <wp:effectExtent l="0" t="0" r="63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9864" cy="160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FAB2C" w14:textId="47D5E338" w:rsidR="00567CAF" w:rsidRPr="00DE3A19" w:rsidRDefault="00567CAF" w:rsidP="00567CAF">
      <w:pPr>
        <w:pStyle w:val="ListParagraph"/>
        <w:numPr>
          <w:ilvl w:val="0"/>
          <w:numId w:val="6"/>
        </w:numPr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t>C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Shape and Distribution of Tweets in the 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</w:t>
      </w:r>
    </w:p>
    <w:p w14:paraId="36C6C6FE" w14:textId="728702A5" w:rsidR="00567CAF" w:rsidRPr="00567CAF" w:rsidRDefault="00567CAF" w:rsidP="00567CAF">
      <w:pPr>
        <w:jc w:val="center"/>
      </w:pPr>
      <w:r w:rsidRPr="00567CAF">
        <w:drawing>
          <wp:inline distT="0" distB="0" distL="0" distR="0" wp14:anchorId="0CCFFBC4" wp14:editId="3DC96F36">
            <wp:extent cx="2919026" cy="13785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501" cy="1399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3A6E1" w14:textId="4E29357C" w:rsidR="00A31A45" w:rsidRPr="00A31A45" w:rsidRDefault="00A31A45" w:rsidP="00A31A45">
      <w:pPr>
        <w:jc w:val="center"/>
        <w:rPr>
          <w:sz w:val="24"/>
          <w:szCs w:val="24"/>
        </w:rPr>
      </w:pPr>
    </w:p>
    <w:p w14:paraId="59404B1C" w14:textId="4F06437C" w:rsidR="00A31A45" w:rsidRDefault="00567CAF" w:rsidP="0085608A">
      <w:pPr>
        <w:pStyle w:val="Heading2"/>
        <w:numPr>
          <w:ilvl w:val="0"/>
          <w:numId w:val="9"/>
        </w:numPr>
        <w:rPr>
          <w:b/>
          <w:bCs/>
          <w:color w:val="1DA1F2"/>
        </w:rPr>
      </w:pPr>
      <w:r w:rsidRPr="00567CAF">
        <w:rPr>
          <w:b/>
          <w:bCs/>
          <w:color w:val="1DA1F2"/>
        </w:rPr>
        <w:t>Data Cleaning</w:t>
      </w:r>
    </w:p>
    <w:p w14:paraId="563E6D66" w14:textId="33F7CD47" w:rsidR="00567CAF" w:rsidRDefault="00567CAF" w:rsidP="00567CAF"/>
    <w:p w14:paraId="7FB58168" w14:textId="463E57E5" w:rsidR="00F337DF" w:rsidRPr="00567CAF" w:rsidRDefault="00567CAF" w:rsidP="0085608A">
      <w:pPr>
        <w:ind w:left="360"/>
        <w:jc w:val="both"/>
        <w:rPr>
          <w:sz w:val="24"/>
          <w:szCs w:val="24"/>
        </w:rPr>
      </w:pPr>
      <w:r w:rsidRPr="00567CAF">
        <w:rPr>
          <w:sz w:val="24"/>
          <w:szCs w:val="24"/>
        </w:rPr>
        <w:t>For our convenience, let’s first combine train and test set</w:t>
      </w:r>
      <w:r w:rsidR="00C3019C">
        <w:rPr>
          <w:sz w:val="24"/>
          <w:szCs w:val="24"/>
        </w:rPr>
        <w:t>s</w:t>
      </w:r>
      <w:r w:rsidRPr="00567CAF">
        <w:rPr>
          <w:sz w:val="24"/>
          <w:szCs w:val="24"/>
        </w:rPr>
        <w:t>. This saves the trouble of performing the same steps twice on test and train.</w:t>
      </w:r>
    </w:p>
    <w:p w14:paraId="3864348B" w14:textId="1692E045" w:rsidR="00567CAF" w:rsidRDefault="00567CAF" w:rsidP="00567CAF">
      <w:pPr>
        <w:spacing w:line="240" w:lineRule="auto"/>
        <w:jc w:val="center"/>
      </w:pPr>
      <w:r w:rsidRPr="00567CAF">
        <w:drawing>
          <wp:inline distT="0" distB="0" distL="0" distR="0" wp14:anchorId="475F03CC" wp14:editId="79A0B5F6">
            <wp:extent cx="4114800" cy="1215375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1263" cy="1217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0036" w14:textId="77777777" w:rsidR="00567CAF" w:rsidRDefault="00567CAF" w:rsidP="00567CAF">
      <w:pPr>
        <w:spacing w:line="240" w:lineRule="auto"/>
        <w:jc w:val="center"/>
      </w:pPr>
    </w:p>
    <w:p w14:paraId="64A2B86D" w14:textId="5402B1A4" w:rsidR="008C58F8" w:rsidRPr="00567CAF" w:rsidRDefault="00567CAF" w:rsidP="00567CAF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567CAF">
        <w:rPr>
          <w:b/>
          <w:bCs/>
          <w:color w:val="1DA1F2"/>
        </w:rPr>
        <w:lastRenderedPageBreak/>
        <w:t>Removing Twitter Handles (@user)</w:t>
      </w:r>
    </w:p>
    <w:p w14:paraId="503F0C1E" w14:textId="1E62657D" w:rsidR="00567CAF" w:rsidRDefault="00567CAF" w:rsidP="00567CAF">
      <w:pPr>
        <w:pStyle w:val="ListParagraph"/>
        <w:spacing w:line="240" w:lineRule="auto"/>
        <w:ind w:left="0"/>
      </w:pPr>
    </w:p>
    <w:p w14:paraId="3FDC316B" w14:textId="15B963EF" w:rsidR="0085608A" w:rsidRDefault="0085608A" w:rsidP="0085608A">
      <w:pPr>
        <w:pStyle w:val="ListParagraph"/>
        <w:spacing w:line="240" w:lineRule="auto"/>
        <w:ind w:left="0"/>
        <w:jc w:val="center"/>
      </w:pPr>
      <w:r w:rsidRPr="0085608A">
        <w:drawing>
          <wp:inline distT="0" distB="0" distL="0" distR="0" wp14:anchorId="6F005F7C" wp14:editId="4CA4707B">
            <wp:extent cx="4817110" cy="1562652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1431" cy="157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54E9" w14:textId="53D7A8BB" w:rsidR="0085608A" w:rsidRDefault="0085608A" w:rsidP="0085608A">
      <w:pPr>
        <w:pStyle w:val="ListParagraph"/>
        <w:spacing w:line="240" w:lineRule="auto"/>
        <w:ind w:left="0"/>
        <w:jc w:val="center"/>
      </w:pPr>
    </w:p>
    <w:p w14:paraId="1370EC1F" w14:textId="65449A1A" w:rsidR="0085608A" w:rsidRDefault="0085608A" w:rsidP="0085608A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85608A">
        <w:rPr>
          <w:b/>
          <w:bCs/>
          <w:color w:val="1DA1F2"/>
        </w:rPr>
        <w:t>Removing Punctuations, Numbers, and Special Characters</w:t>
      </w:r>
    </w:p>
    <w:p w14:paraId="19210CAC" w14:textId="77777777" w:rsidR="0085608A" w:rsidRPr="0085608A" w:rsidRDefault="0085608A" w:rsidP="0085608A"/>
    <w:p w14:paraId="5ED0E117" w14:textId="465C6C0D" w:rsidR="0085608A" w:rsidRDefault="0085608A" w:rsidP="0085608A">
      <w:pPr>
        <w:jc w:val="center"/>
      </w:pPr>
      <w:r w:rsidRPr="0085608A">
        <w:drawing>
          <wp:inline distT="0" distB="0" distL="0" distR="0" wp14:anchorId="49B53E47" wp14:editId="49230EDF">
            <wp:extent cx="5502117" cy="518205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A54E" w14:textId="1FE162FC" w:rsidR="0085608A" w:rsidRDefault="0085608A" w:rsidP="0085608A"/>
    <w:p w14:paraId="249F1A17" w14:textId="276124D2" w:rsidR="0085608A" w:rsidRDefault="0085608A" w:rsidP="0085608A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85608A">
        <w:rPr>
          <w:b/>
          <w:bCs/>
          <w:color w:val="1DA1F2"/>
        </w:rPr>
        <w:t>Removing Short Words</w:t>
      </w:r>
    </w:p>
    <w:p w14:paraId="74B71739" w14:textId="2F02CBD6" w:rsidR="0085608A" w:rsidRDefault="0085608A" w:rsidP="0085608A"/>
    <w:p w14:paraId="6BA10F4D" w14:textId="6DDD73B4" w:rsidR="0085608A" w:rsidRDefault="0085608A" w:rsidP="0085608A">
      <w:pPr>
        <w:jc w:val="center"/>
      </w:pPr>
      <w:r w:rsidRPr="0085608A">
        <w:drawing>
          <wp:inline distT="0" distB="0" distL="0" distR="0" wp14:anchorId="6F9B979F" wp14:editId="00722A47">
            <wp:extent cx="5214560" cy="1744980"/>
            <wp:effectExtent l="0" t="0" r="5715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2054" cy="1750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CA59E" w14:textId="77777777" w:rsidR="00DD2693" w:rsidRDefault="00DD2693" w:rsidP="0085608A">
      <w:pPr>
        <w:jc w:val="center"/>
      </w:pPr>
    </w:p>
    <w:p w14:paraId="472BEC1E" w14:textId="6FDA175E" w:rsidR="0085608A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We</w:t>
      </w:r>
      <w:r w:rsidRPr="00DD2693">
        <w:rPr>
          <w:sz w:val="24"/>
          <w:szCs w:val="24"/>
        </w:rPr>
        <w:t xml:space="preserve"> can see the difference between the </w:t>
      </w:r>
      <w:r w:rsidR="00C521E3">
        <w:rPr>
          <w:sz w:val="24"/>
          <w:szCs w:val="24"/>
        </w:rPr>
        <w:t>actual</w:t>
      </w:r>
      <w:r w:rsidRPr="00DD2693">
        <w:rPr>
          <w:sz w:val="24"/>
          <w:szCs w:val="24"/>
        </w:rPr>
        <w:t xml:space="preserve"> tweets and the cleaned tweets (tidy_tweet) quite clearly. Only the important words in the tweets have been retained and the noise (numbers, punctuations, and special characters) has been removed.</w:t>
      </w:r>
    </w:p>
    <w:p w14:paraId="1DC97A01" w14:textId="77777777" w:rsidR="00DD2693" w:rsidRDefault="00DD2693" w:rsidP="00DD2693"/>
    <w:p w14:paraId="12A79CF7" w14:textId="1E27B3B3" w:rsidR="0085608A" w:rsidRDefault="0085608A" w:rsidP="0085608A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85608A">
        <w:rPr>
          <w:b/>
          <w:bCs/>
          <w:color w:val="1DA1F2"/>
        </w:rPr>
        <w:t>Tokenization</w:t>
      </w:r>
    </w:p>
    <w:p w14:paraId="742591D9" w14:textId="77777777" w:rsidR="00DD2693" w:rsidRPr="00DD2693" w:rsidRDefault="00DD2693" w:rsidP="00DD2693"/>
    <w:p w14:paraId="0D174201" w14:textId="0A9E6077" w:rsidR="0085608A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Now we will tokenize all the cleaned tweets in our dataset. Tokens are individual terms or words, and tokenization is the process of splitting a string of text into tokens.</w:t>
      </w:r>
    </w:p>
    <w:p w14:paraId="0655C470" w14:textId="2C5F54D4" w:rsidR="0085608A" w:rsidRDefault="0085608A" w:rsidP="0085608A">
      <w:pPr>
        <w:jc w:val="center"/>
      </w:pPr>
      <w:r w:rsidRPr="0085608A">
        <w:lastRenderedPageBreak/>
        <w:drawing>
          <wp:inline distT="0" distB="0" distL="0" distR="0" wp14:anchorId="6990242E" wp14:editId="59C8D5C5">
            <wp:extent cx="5044877" cy="1844200"/>
            <wp:effectExtent l="0" t="0" r="381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40436" w14:textId="5E12F2E1" w:rsidR="00C223C1" w:rsidRDefault="003404F4" w:rsidP="00C223C1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>
        <w:rPr>
          <w:b/>
          <w:bCs/>
          <w:color w:val="1DA1F2"/>
        </w:rPr>
        <w:t>Text Normalization (</w:t>
      </w:r>
      <w:r w:rsidRPr="003404F4">
        <w:rPr>
          <w:b/>
          <w:bCs/>
          <w:color w:val="1DA1F2"/>
        </w:rPr>
        <w:t>Stemming</w:t>
      </w:r>
      <w:r>
        <w:rPr>
          <w:b/>
          <w:bCs/>
          <w:color w:val="1DA1F2"/>
        </w:rPr>
        <w:t>)</w:t>
      </w:r>
    </w:p>
    <w:p w14:paraId="17FC876B" w14:textId="4DE3DA01" w:rsidR="00DD2693" w:rsidRDefault="00DD2693" w:rsidP="00DD2693"/>
    <w:p w14:paraId="392F32CD" w14:textId="18B07C6D" w:rsidR="00DD2693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Stemming is a rule-based process of stripping the suffixes (“ing”, “ly”, “es”, “s” etc) from a word.</w:t>
      </w:r>
    </w:p>
    <w:p w14:paraId="4451E376" w14:textId="1D24D47E" w:rsidR="00C223C1" w:rsidRPr="00C223C1" w:rsidRDefault="003404F4" w:rsidP="00C223C1">
      <w:pPr>
        <w:jc w:val="center"/>
      </w:pPr>
      <w:r w:rsidRPr="003404F4">
        <w:drawing>
          <wp:inline distT="0" distB="0" distL="0" distR="0" wp14:anchorId="16E76754" wp14:editId="5EA2C206">
            <wp:extent cx="4587865" cy="1453214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35718" cy="146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E674" w14:textId="607EE66D" w:rsidR="00DD2693" w:rsidRDefault="00685887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685887">
        <w:rPr>
          <w:b/>
          <w:bCs/>
          <w:color w:val="1DA1F2"/>
        </w:rPr>
        <w:t xml:space="preserve">Data Exploration </w:t>
      </w:r>
      <w:r w:rsidRPr="00685887">
        <w:rPr>
          <w:b/>
          <w:bCs/>
          <w:color w:val="1DA1F2"/>
        </w:rPr>
        <w:t>and Visualization from Tweets</w:t>
      </w:r>
    </w:p>
    <w:p w14:paraId="7E4ADFF4" w14:textId="77777777" w:rsidR="00DD2693" w:rsidRPr="00DD2693" w:rsidRDefault="00DD2693" w:rsidP="00DD2693"/>
    <w:p w14:paraId="27C3C48D" w14:textId="47708A26" w:rsidR="00685887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Exploring and visualizing data, no matter whether it</w:t>
      </w:r>
      <w:r w:rsidR="00D538D8">
        <w:rPr>
          <w:sz w:val="24"/>
          <w:szCs w:val="24"/>
        </w:rPr>
        <w:t>'</w:t>
      </w:r>
      <w:r w:rsidRPr="00DD2693">
        <w:rPr>
          <w:sz w:val="24"/>
          <w:szCs w:val="24"/>
        </w:rPr>
        <w:t xml:space="preserve">s text or any other data is an essential step in gaining insights. we must think and ask questions related to the data in hand. </w:t>
      </w:r>
    </w:p>
    <w:p w14:paraId="7B82943B" w14:textId="24FA3A9F" w:rsidR="00C223C1" w:rsidRDefault="00C223C1" w:rsidP="0014120F">
      <w:pPr>
        <w:pStyle w:val="Heading2"/>
        <w:numPr>
          <w:ilvl w:val="0"/>
          <w:numId w:val="24"/>
        </w:numPr>
        <w:rPr>
          <w:b/>
          <w:bCs/>
          <w:color w:val="1DA1F2"/>
        </w:rPr>
      </w:pPr>
      <w:r>
        <w:rPr>
          <w:b/>
          <w:bCs/>
          <w:color w:val="1DA1F2"/>
        </w:rPr>
        <w:t>T</w:t>
      </w:r>
      <w:r w:rsidR="00685887" w:rsidRPr="00685887">
        <w:rPr>
          <w:b/>
          <w:bCs/>
          <w:color w:val="1DA1F2"/>
        </w:rPr>
        <w:t>he common words used in the tweets: Word</w:t>
      </w:r>
      <w:r w:rsidR="00685887">
        <w:rPr>
          <w:b/>
          <w:bCs/>
          <w:color w:val="1DA1F2"/>
        </w:rPr>
        <w:t xml:space="preserve"> </w:t>
      </w:r>
      <w:r w:rsidR="00685887" w:rsidRPr="00685887">
        <w:rPr>
          <w:b/>
          <w:bCs/>
          <w:color w:val="1DA1F2"/>
        </w:rPr>
        <w:t>Cloud</w:t>
      </w:r>
    </w:p>
    <w:p w14:paraId="2EA7A274" w14:textId="77777777" w:rsidR="0014120F" w:rsidRPr="0014120F" w:rsidRDefault="0014120F" w:rsidP="0014120F"/>
    <w:p w14:paraId="44087599" w14:textId="37383331" w:rsidR="00C223C1" w:rsidRPr="00C223C1" w:rsidRDefault="00685887" w:rsidP="00C223C1">
      <w:pPr>
        <w:jc w:val="center"/>
      </w:pPr>
      <w:r w:rsidRPr="00C223C1">
        <w:rPr>
          <w:noProof/>
        </w:rPr>
        <w:drawing>
          <wp:inline distT="0" distB="0" distL="0" distR="0" wp14:anchorId="5810D7FA" wp14:editId="3A23A25B">
            <wp:extent cx="4892040" cy="2636520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210" cy="2657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7F8A" w14:textId="70101AEC" w:rsidR="00C223C1" w:rsidRDefault="00C223C1" w:rsidP="0014120F">
      <w:pPr>
        <w:pStyle w:val="Heading2"/>
        <w:numPr>
          <w:ilvl w:val="0"/>
          <w:numId w:val="24"/>
        </w:numPr>
        <w:rPr>
          <w:b/>
          <w:bCs/>
          <w:color w:val="1DA1F2"/>
        </w:rPr>
      </w:pPr>
      <w:r w:rsidRPr="00C223C1">
        <w:rPr>
          <w:b/>
          <w:bCs/>
          <w:color w:val="1DA1F2"/>
        </w:rPr>
        <w:lastRenderedPageBreak/>
        <w:t xml:space="preserve">Words in Positive </w:t>
      </w:r>
      <w:r w:rsidRPr="00C223C1">
        <w:rPr>
          <w:b/>
          <w:bCs/>
          <w:color w:val="1DA1F2"/>
        </w:rPr>
        <w:t>Tweets: Word Cloud</w:t>
      </w:r>
    </w:p>
    <w:p w14:paraId="34E5C752" w14:textId="77777777" w:rsidR="0014120F" w:rsidRPr="0014120F" w:rsidRDefault="0014120F" w:rsidP="0014120F"/>
    <w:p w14:paraId="52CFC8B0" w14:textId="650616EF" w:rsidR="00C223C1" w:rsidRDefault="00C223C1" w:rsidP="00C223C1">
      <w:pPr>
        <w:jc w:val="center"/>
      </w:pPr>
      <w:r>
        <w:rPr>
          <w:noProof/>
        </w:rPr>
        <w:drawing>
          <wp:inline distT="0" distB="0" distL="0" distR="0" wp14:anchorId="44A3868F" wp14:editId="67C4EB0E">
            <wp:extent cx="4844320" cy="27736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697" cy="2778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3D3EE" w14:textId="197E8AA1" w:rsidR="00C223C1" w:rsidRDefault="00C223C1" w:rsidP="0014120F">
      <w:pPr>
        <w:pStyle w:val="Heading2"/>
        <w:numPr>
          <w:ilvl w:val="0"/>
          <w:numId w:val="24"/>
        </w:numPr>
        <w:rPr>
          <w:b/>
          <w:bCs/>
          <w:color w:val="1DA1F2"/>
        </w:rPr>
      </w:pPr>
      <w:r w:rsidRPr="00C223C1">
        <w:rPr>
          <w:b/>
          <w:bCs/>
          <w:color w:val="1DA1F2"/>
        </w:rPr>
        <w:t xml:space="preserve">Words in </w:t>
      </w:r>
      <w:r>
        <w:rPr>
          <w:b/>
          <w:bCs/>
          <w:color w:val="1DA1F2"/>
        </w:rPr>
        <w:t xml:space="preserve">Negative </w:t>
      </w:r>
      <w:r w:rsidRPr="00C223C1">
        <w:rPr>
          <w:b/>
          <w:bCs/>
          <w:color w:val="1DA1F2"/>
        </w:rPr>
        <w:t>Tweets: Word Cloud</w:t>
      </w:r>
    </w:p>
    <w:p w14:paraId="2699070D" w14:textId="77777777" w:rsidR="00DD2693" w:rsidRPr="00DD2693" w:rsidRDefault="00DD2693" w:rsidP="00DD2693"/>
    <w:p w14:paraId="5BBD2F7A" w14:textId="1CFA7D2D" w:rsidR="00C223C1" w:rsidRDefault="00C223C1" w:rsidP="00C223C1">
      <w:pPr>
        <w:jc w:val="center"/>
      </w:pPr>
      <w:r>
        <w:rPr>
          <w:noProof/>
        </w:rPr>
        <w:drawing>
          <wp:inline distT="0" distB="0" distL="0" distR="0" wp14:anchorId="1932A838" wp14:editId="7E4B8ED6">
            <wp:extent cx="4953711" cy="2954179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270" cy="2963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E1494" w14:textId="20884EE7" w:rsidR="00DE3A19" w:rsidRDefault="00DE3A19" w:rsidP="00DE3A19">
      <w:pPr>
        <w:pStyle w:val="Heading1"/>
      </w:pPr>
    </w:p>
    <w:p w14:paraId="2847C54B" w14:textId="7DD6ECA5" w:rsidR="00DE3A19" w:rsidRDefault="00DE3A19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DE3A19">
        <w:rPr>
          <w:b/>
          <w:bCs/>
          <w:color w:val="1DA1F2"/>
        </w:rPr>
        <w:t>Extracting Features from Cleaned Tweets</w:t>
      </w:r>
    </w:p>
    <w:p w14:paraId="0DBB09A0" w14:textId="5B6CFD64" w:rsidR="00DE3A19" w:rsidRDefault="00DE3A19" w:rsidP="00DE3A19"/>
    <w:p w14:paraId="469B6C8B" w14:textId="22DBA729" w:rsidR="00DE3A19" w:rsidRPr="00C521E3" w:rsidRDefault="00DE3A19" w:rsidP="00C521E3">
      <w:pPr>
        <w:jc w:val="both"/>
        <w:rPr>
          <w:sz w:val="24"/>
          <w:szCs w:val="24"/>
        </w:rPr>
      </w:pPr>
      <w:r w:rsidRPr="00C521E3">
        <w:rPr>
          <w:sz w:val="24"/>
          <w:szCs w:val="24"/>
        </w:rPr>
        <w:t xml:space="preserve">To </w:t>
      </w:r>
      <w:r w:rsidRPr="00C521E3">
        <w:rPr>
          <w:sz w:val="24"/>
          <w:szCs w:val="24"/>
        </w:rPr>
        <w:t>analyse</w:t>
      </w:r>
      <w:r w:rsidRPr="00C521E3">
        <w:rPr>
          <w:sz w:val="24"/>
          <w:szCs w:val="24"/>
        </w:rPr>
        <w:t xml:space="preserve"> </w:t>
      </w:r>
      <w:r w:rsidRPr="00C521E3">
        <w:rPr>
          <w:sz w:val="24"/>
          <w:szCs w:val="24"/>
        </w:rPr>
        <w:t>pre-processed</w:t>
      </w:r>
      <w:r w:rsidRPr="00C521E3">
        <w:rPr>
          <w:sz w:val="24"/>
          <w:szCs w:val="24"/>
        </w:rPr>
        <w:t xml:space="preserve"> data, it needs to be converted into features. Depending upon the usage, text features can be constructed using assorted. In this </w:t>
      </w:r>
      <w:r w:rsidRPr="00C521E3">
        <w:rPr>
          <w:sz w:val="24"/>
          <w:szCs w:val="24"/>
        </w:rPr>
        <w:t>blog</w:t>
      </w:r>
      <w:r w:rsidRPr="00C521E3">
        <w:rPr>
          <w:sz w:val="24"/>
          <w:szCs w:val="24"/>
        </w:rPr>
        <w:t xml:space="preserve">, we will be </w:t>
      </w:r>
      <w:r w:rsidR="00C521E3" w:rsidRPr="00C521E3">
        <w:rPr>
          <w:sz w:val="24"/>
          <w:szCs w:val="24"/>
        </w:rPr>
        <w:t>covering Bag</w:t>
      </w:r>
      <w:r w:rsidRPr="00C521E3">
        <w:rPr>
          <w:sz w:val="24"/>
          <w:szCs w:val="24"/>
        </w:rPr>
        <w:t>-of-Words and TF-IDF.</w:t>
      </w:r>
    </w:p>
    <w:p w14:paraId="38A8BA05" w14:textId="64E41FC4" w:rsidR="00DE3A19" w:rsidRDefault="00013176" w:rsidP="00013176">
      <w:pPr>
        <w:pStyle w:val="Heading2"/>
        <w:numPr>
          <w:ilvl w:val="0"/>
          <w:numId w:val="11"/>
        </w:numPr>
        <w:rPr>
          <w:b/>
          <w:bCs/>
          <w:color w:val="1DA1F2"/>
        </w:rPr>
      </w:pPr>
      <w:r w:rsidRPr="00013176">
        <w:rPr>
          <w:b/>
          <w:bCs/>
          <w:color w:val="1DA1F2"/>
        </w:rPr>
        <w:lastRenderedPageBreak/>
        <w:t>Bag-of-Words Features</w:t>
      </w:r>
    </w:p>
    <w:p w14:paraId="378F7EB2" w14:textId="16FC4A8F" w:rsidR="00013176" w:rsidRDefault="00013176" w:rsidP="00013176"/>
    <w:p w14:paraId="67C505E5" w14:textId="498FF002" w:rsidR="00013176" w:rsidRDefault="00013176" w:rsidP="00013176">
      <w:pPr>
        <w:jc w:val="center"/>
      </w:pPr>
      <w:r w:rsidRPr="00013176">
        <w:drawing>
          <wp:inline distT="0" distB="0" distL="0" distR="0" wp14:anchorId="76A15A27" wp14:editId="15D2ECD0">
            <wp:extent cx="5404552" cy="1228090"/>
            <wp:effectExtent l="0" t="0" r="571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33081" cy="1234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FCA40" w14:textId="77777777" w:rsidR="00013176" w:rsidRDefault="00013176" w:rsidP="00013176">
      <w:pPr>
        <w:jc w:val="center"/>
      </w:pPr>
    </w:p>
    <w:p w14:paraId="187E7AE0" w14:textId="4D2D7ABD" w:rsidR="00013176" w:rsidRDefault="00013176" w:rsidP="00013176">
      <w:pPr>
        <w:pStyle w:val="Heading2"/>
        <w:numPr>
          <w:ilvl w:val="0"/>
          <w:numId w:val="11"/>
        </w:numPr>
        <w:rPr>
          <w:b/>
          <w:bCs/>
          <w:color w:val="1DA1F2"/>
        </w:rPr>
      </w:pPr>
      <w:r w:rsidRPr="00013176">
        <w:rPr>
          <w:b/>
          <w:bCs/>
          <w:color w:val="1DA1F2"/>
        </w:rPr>
        <w:t>TF-IDF Features</w:t>
      </w:r>
    </w:p>
    <w:p w14:paraId="3844C3AA" w14:textId="41131DA2" w:rsidR="00013176" w:rsidRDefault="00013176" w:rsidP="00013176"/>
    <w:p w14:paraId="1564B7A1" w14:textId="3D138EFF" w:rsidR="00013176" w:rsidRDefault="00013176" w:rsidP="00013176">
      <w:pPr>
        <w:jc w:val="center"/>
      </w:pPr>
      <w:r w:rsidRPr="00013176">
        <w:drawing>
          <wp:inline distT="0" distB="0" distL="0" distR="0" wp14:anchorId="3BCCD58F" wp14:editId="62751970">
            <wp:extent cx="5585460" cy="843278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01134" cy="860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94909" w14:textId="66BD9015" w:rsidR="00632712" w:rsidRDefault="00632712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632712">
        <w:rPr>
          <w:b/>
          <w:bCs/>
          <w:color w:val="1DA1F2"/>
        </w:rPr>
        <w:t xml:space="preserve">Model Building: </w:t>
      </w:r>
      <w:r w:rsidR="002D3C44">
        <w:rPr>
          <w:b/>
          <w:bCs/>
          <w:color w:val="1DA1F2"/>
        </w:rPr>
        <w:t xml:space="preserve">Twitter </w:t>
      </w:r>
      <w:r w:rsidRPr="00632712">
        <w:rPr>
          <w:b/>
          <w:bCs/>
          <w:color w:val="1DA1F2"/>
        </w:rPr>
        <w:t>Sentiment Analysis</w:t>
      </w:r>
    </w:p>
    <w:p w14:paraId="7D8D0910" w14:textId="3EEE5A9A" w:rsidR="002D3C44" w:rsidRDefault="002D3C44" w:rsidP="002D3C44">
      <w:pPr>
        <w:pStyle w:val="Heading2"/>
        <w:rPr>
          <w:b/>
          <w:bCs/>
          <w:color w:val="1DA1F2"/>
        </w:rPr>
      </w:pPr>
    </w:p>
    <w:p w14:paraId="591692D2" w14:textId="7BC65BC4" w:rsidR="00DD2693" w:rsidRPr="00DD2693" w:rsidRDefault="00DD2693" w:rsidP="00DD2693">
      <w:r w:rsidRPr="00DD2693">
        <w:t xml:space="preserve">Now we will build predictive models on the dataset using the </w:t>
      </w:r>
      <w:r w:rsidRPr="00DD2693">
        <w:t>two-feature</w:t>
      </w:r>
      <w:r w:rsidRPr="00DD2693">
        <w:t xml:space="preserve"> set — Bag-of-Words and TF-IDF.</w:t>
      </w:r>
    </w:p>
    <w:p w14:paraId="7672FC86" w14:textId="62A7ACB7" w:rsidR="002D3C44" w:rsidRPr="00EC7C0F" w:rsidRDefault="004A2D46" w:rsidP="002D3C44">
      <w:pPr>
        <w:pStyle w:val="Heading2"/>
        <w:numPr>
          <w:ilvl w:val="0"/>
          <w:numId w:val="20"/>
        </w:numPr>
        <w:rPr>
          <w:b/>
          <w:bCs/>
          <w:color w:val="1DA1F2"/>
        </w:rPr>
      </w:pPr>
      <w:r w:rsidRPr="002D3C44">
        <w:rPr>
          <w:b/>
          <w:bCs/>
          <w:color w:val="1DA1F2"/>
        </w:rPr>
        <w:t>Model Building</w:t>
      </w:r>
      <w:r w:rsidRPr="002D3C44">
        <w:rPr>
          <w:b/>
          <w:bCs/>
          <w:color w:val="1DA1F2"/>
        </w:rPr>
        <w:t xml:space="preserve"> using Bag-of-Words </w:t>
      </w:r>
      <w:r w:rsidR="002D3C44">
        <w:rPr>
          <w:b/>
          <w:bCs/>
          <w:color w:val="1DA1F2"/>
        </w:rPr>
        <w:t>F</w:t>
      </w:r>
      <w:r w:rsidRPr="002D3C44">
        <w:rPr>
          <w:b/>
          <w:bCs/>
          <w:color w:val="1DA1F2"/>
        </w:rPr>
        <w:t>eatures</w:t>
      </w:r>
    </w:p>
    <w:p w14:paraId="676C9033" w14:textId="53A5786A" w:rsidR="004A2D46" w:rsidRPr="002D3C44" w:rsidRDefault="004A2D46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>Logistic Regression</w:t>
      </w:r>
    </w:p>
    <w:p w14:paraId="54DDF0D8" w14:textId="77777777" w:rsidR="002D3C44" w:rsidRPr="002D3C44" w:rsidRDefault="004A2D46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>Decision Tree Classifier</w:t>
      </w:r>
    </w:p>
    <w:p w14:paraId="5B7552BA" w14:textId="34A3563B" w:rsidR="00940A8D" w:rsidRPr="002D3C44" w:rsidRDefault="00940A8D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 xml:space="preserve">Random Forest </w:t>
      </w:r>
      <w:r w:rsidRPr="002D3C44">
        <w:rPr>
          <w:sz w:val="24"/>
          <w:szCs w:val="24"/>
        </w:rPr>
        <w:t>Classifie</w:t>
      </w:r>
      <w:r w:rsidR="002D3C44" w:rsidRPr="002D3C44">
        <w:rPr>
          <w:sz w:val="24"/>
          <w:szCs w:val="24"/>
        </w:rPr>
        <w:t>r</w:t>
      </w:r>
    </w:p>
    <w:p w14:paraId="53D8C5C1" w14:textId="655152CA" w:rsidR="00940A8D" w:rsidRPr="002D3C44" w:rsidRDefault="00940A8D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 xml:space="preserve">SVM </w:t>
      </w:r>
      <w:r w:rsidRPr="002D3C44">
        <w:rPr>
          <w:sz w:val="24"/>
          <w:szCs w:val="24"/>
        </w:rPr>
        <w:t>Classifier</w:t>
      </w:r>
    </w:p>
    <w:p w14:paraId="6CFF0B24" w14:textId="1BE77E18" w:rsidR="002D3C44" w:rsidRPr="002D3C44" w:rsidRDefault="00974BE9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>XGBoost Classifier</w:t>
      </w:r>
    </w:p>
    <w:p w14:paraId="36B107F7" w14:textId="408B5055" w:rsidR="00974BE9" w:rsidRDefault="00974BE9" w:rsidP="00974BE9"/>
    <w:p w14:paraId="6D7E13A5" w14:textId="01554357" w:rsidR="002D3C44" w:rsidRPr="00EC7C0F" w:rsidRDefault="00503BC2" w:rsidP="002D3C44">
      <w:pPr>
        <w:pStyle w:val="Heading2"/>
        <w:numPr>
          <w:ilvl w:val="0"/>
          <w:numId w:val="20"/>
        </w:numPr>
        <w:rPr>
          <w:b/>
          <w:bCs/>
          <w:color w:val="1DA1F2"/>
        </w:rPr>
      </w:pPr>
      <w:r w:rsidRPr="002D3C44">
        <w:rPr>
          <w:b/>
          <w:bCs/>
          <w:color w:val="1DA1F2"/>
        </w:rPr>
        <w:t>Model Building using TF-IDF Features</w:t>
      </w:r>
    </w:p>
    <w:p w14:paraId="249CD355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Logistic Regression</w:t>
      </w:r>
    </w:p>
    <w:p w14:paraId="2F642CA3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Decision Tree Classifier</w:t>
      </w:r>
    </w:p>
    <w:p w14:paraId="31112B01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Random Forest Classifier</w:t>
      </w:r>
    </w:p>
    <w:p w14:paraId="7AAB8B45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SVM Classifier</w:t>
      </w:r>
    </w:p>
    <w:p w14:paraId="220AC1F7" w14:textId="6135C23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XGBoost Classifier</w:t>
      </w:r>
    </w:p>
    <w:p w14:paraId="6668B183" w14:textId="047173F1" w:rsidR="002D3C44" w:rsidRDefault="002D3C44" w:rsidP="002D3C44"/>
    <w:p w14:paraId="0F79A9B6" w14:textId="3B3B3960" w:rsidR="00871B44" w:rsidRDefault="00871B44" w:rsidP="00871B44">
      <w:pPr>
        <w:pStyle w:val="Heading2"/>
        <w:numPr>
          <w:ilvl w:val="0"/>
          <w:numId w:val="20"/>
        </w:numPr>
        <w:rPr>
          <w:b/>
          <w:bCs/>
          <w:color w:val="1DA1F2"/>
        </w:rPr>
      </w:pPr>
      <w:r w:rsidRPr="00871B44">
        <w:rPr>
          <w:b/>
          <w:bCs/>
          <w:color w:val="1DA1F2"/>
        </w:rPr>
        <w:t>Summary of Accuracy Scores on Training Data Set</w:t>
      </w:r>
    </w:p>
    <w:p w14:paraId="6A14F23C" w14:textId="77777777" w:rsidR="00DD2693" w:rsidRPr="00DD2693" w:rsidRDefault="00DD2693" w:rsidP="00DD2693"/>
    <w:p w14:paraId="741732AC" w14:textId="77777777" w:rsidR="00DD2693" w:rsidRDefault="00DD2693" w:rsidP="00DD2693">
      <w:r>
        <w:t xml:space="preserve">Below is the summary table showing accuracy scores on Training Data set for different Machine learning models and feature extraction techniques. </w:t>
      </w:r>
    </w:p>
    <w:p w14:paraId="713B8713" w14:textId="41273B5D" w:rsidR="00DD2693" w:rsidRPr="00DD2693" w:rsidRDefault="00DD2693" w:rsidP="00DD2693">
      <w:r>
        <w:lastRenderedPageBreak/>
        <w:t xml:space="preserve">From all the models, </w:t>
      </w:r>
      <w:r w:rsidR="00D538D8">
        <w:t xml:space="preserve">the </w:t>
      </w:r>
      <w:r>
        <w:t xml:space="preserve">SVM classifier with TFI-IDF features achieved </w:t>
      </w:r>
      <w:r w:rsidR="00D538D8">
        <w:t xml:space="preserve">the </w:t>
      </w:r>
      <w:r>
        <w:t xml:space="preserve">best Accuracy </w:t>
      </w:r>
      <w:r w:rsidR="00D538D8">
        <w:t xml:space="preserve">of </w:t>
      </w:r>
      <w:r w:rsidR="00D538D8" w:rsidRPr="00D538D8">
        <w:rPr>
          <w:b/>
          <w:bCs/>
        </w:rPr>
        <w:t>94.648%</w:t>
      </w:r>
      <w:r w:rsidR="00D538D8">
        <w:t xml:space="preserve"> </w:t>
      </w:r>
      <w:r>
        <w:t xml:space="preserve">on </w:t>
      </w:r>
      <w:r>
        <w:t>Training</w:t>
      </w:r>
      <w:r>
        <w:t xml:space="preserve"> data and 84.029% accuracy on validation data. </w:t>
      </w:r>
    </w:p>
    <w:p w14:paraId="39DE49D0" w14:textId="77777777" w:rsidR="00871B44" w:rsidRPr="00871B44" w:rsidRDefault="00871B44" w:rsidP="00EC7C0F">
      <w:pPr>
        <w:jc w:val="center"/>
      </w:pPr>
    </w:p>
    <w:tbl>
      <w:tblPr>
        <w:tblStyle w:val="ListTable3-Accent1"/>
        <w:tblW w:w="95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6"/>
        <w:gridCol w:w="2690"/>
        <w:gridCol w:w="2024"/>
        <w:gridCol w:w="2573"/>
      </w:tblGrid>
      <w:tr w:rsidR="002D3C44" w:rsidRPr="002D3C44" w14:paraId="10F33150" w14:textId="77777777" w:rsidTr="00EC7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26" w:type="dxa"/>
            <w:shd w:val="clear" w:color="auto" w:fill="1DA1F2"/>
            <w:noWrap/>
            <w:hideMark/>
          </w:tcPr>
          <w:p w14:paraId="511F7811" w14:textId="51DD4221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Feature Extraction</w:t>
            </w:r>
          </w:p>
        </w:tc>
        <w:tc>
          <w:tcPr>
            <w:tcW w:w="2690" w:type="dxa"/>
            <w:shd w:val="clear" w:color="auto" w:fill="1DA1F2"/>
            <w:noWrap/>
            <w:hideMark/>
          </w:tcPr>
          <w:p w14:paraId="3F4E09B4" w14:textId="77777777" w:rsidR="002D3C44" w:rsidRPr="002D3C44" w:rsidRDefault="002D3C44" w:rsidP="00EC7C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1DA1F2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Model</w:t>
            </w:r>
          </w:p>
        </w:tc>
        <w:tc>
          <w:tcPr>
            <w:tcW w:w="2024" w:type="dxa"/>
            <w:shd w:val="clear" w:color="auto" w:fill="1DA1F2"/>
            <w:noWrap/>
            <w:hideMark/>
          </w:tcPr>
          <w:p w14:paraId="2FD71CF4" w14:textId="588044F0" w:rsidR="002D3C44" w:rsidRPr="002D3C44" w:rsidRDefault="002D3C44" w:rsidP="00EC7C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Train</w:t>
            </w: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 xml:space="preserve">ing </w:t>
            </w: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Accuracy</w:t>
            </w:r>
          </w:p>
        </w:tc>
        <w:tc>
          <w:tcPr>
            <w:tcW w:w="2573" w:type="dxa"/>
            <w:shd w:val="clear" w:color="auto" w:fill="1DA1F2"/>
            <w:noWrap/>
            <w:hideMark/>
          </w:tcPr>
          <w:p w14:paraId="6A7E78F5" w14:textId="77777777" w:rsidR="002D3C44" w:rsidRPr="002D3C44" w:rsidRDefault="002D3C44" w:rsidP="00EC7C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Validation Accuracy</w:t>
            </w:r>
          </w:p>
        </w:tc>
      </w:tr>
      <w:tr w:rsidR="00EC7C0F" w:rsidRPr="002D3C44" w14:paraId="306AED67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5CB78986" w14:textId="77777777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color w:val="1DA1F2"/>
                <w:lang w:eastAsia="en-IN"/>
              </w:rPr>
              <w:t>Bag of Words</w:t>
            </w:r>
          </w:p>
        </w:tc>
        <w:tc>
          <w:tcPr>
            <w:tcW w:w="2690" w:type="dxa"/>
            <w:noWrap/>
            <w:hideMark/>
          </w:tcPr>
          <w:p w14:paraId="0823D41E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Logistic Regression</w:t>
            </w:r>
          </w:p>
        </w:tc>
        <w:tc>
          <w:tcPr>
            <w:tcW w:w="2024" w:type="dxa"/>
            <w:noWrap/>
            <w:hideMark/>
          </w:tcPr>
          <w:p w14:paraId="618D2EBB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7.515</w:t>
            </w:r>
          </w:p>
        </w:tc>
        <w:tc>
          <w:tcPr>
            <w:tcW w:w="2573" w:type="dxa"/>
            <w:noWrap/>
            <w:hideMark/>
          </w:tcPr>
          <w:p w14:paraId="00469FBE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3.662</w:t>
            </w:r>
          </w:p>
        </w:tc>
      </w:tr>
      <w:tr w:rsidR="00EC7C0F" w:rsidRPr="002D3C44" w14:paraId="0F4A840F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112256CC" w14:textId="382755C7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6D6891D2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Decision Tree Classifier</w:t>
            </w:r>
          </w:p>
        </w:tc>
        <w:tc>
          <w:tcPr>
            <w:tcW w:w="2024" w:type="dxa"/>
            <w:noWrap/>
            <w:hideMark/>
          </w:tcPr>
          <w:p w14:paraId="5FAF0A97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44</w:t>
            </w:r>
          </w:p>
        </w:tc>
        <w:tc>
          <w:tcPr>
            <w:tcW w:w="2573" w:type="dxa"/>
            <w:noWrap/>
            <w:hideMark/>
          </w:tcPr>
          <w:p w14:paraId="593632DF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364</w:t>
            </w:r>
          </w:p>
        </w:tc>
      </w:tr>
      <w:tr w:rsidR="00EC7C0F" w:rsidRPr="002D3C44" w14:paraId="69E4A358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38B8EE45" w14:textId="581291DA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29999719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Random Forest Classifier</w:t>
            </w:r>
          </w:p>
        </w:tc>
        <w:tc>
          <w:tcPr>
            <w:tcW w:w="2024" w:type="dxa"/>
            <w:noWrap/>
            <w:hideMark/>
          </w:tcPr>
          <w:p w14:paraId="04465F3F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44</w:t>
            </w:r>
          </w:p>
        </w:tc>
        <w:tc>
          <w:tcPr>
            <w:tcW w:w="2573" w:type="dxa"/>
            <w:noWrap/>
            <w:hideMark/>
          </w:tcPr>
          <w:p w14:paraId="1AC09A1A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2.134</w:t>
            </w:r>
          </w:p>
        </w:tc>
      </w:tr>
      <w:tr w:rsidR="00EC7C0F" w:rsidRPr="002D3C44" w14:paraId="469714FD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035B6740" w14:textId="5B723AE0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6494B486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SVM Classifier</w:t>
            </w:r>
          </w:p>
        </w:tc>
        <w:tc>
          <w:tcPr>
            <w:tcW w:w="2024" w:type="dxa"/>
            <w:noWrap/>
            <w:hideMark/>
          </w:tcPr>
          <w:p w14:paraId="37DE7450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3.059</w:t>
            </w:r>
          </w:p>
        </w:tc>
        <w:tc>
          <w:tcPr>
            <w:tcW w:w="2573" w:type="dxa"/>
            <w:noWrap/>
            <w:hideMark/>
          </w:tcPr>
          <w:p w14:paraId="6C20EFA9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3.581</w:t>
            </w:r>
          </w:p>
        </w:tc>
      </w:tr>
      <w:tr w:rsidR="00EC7C0F" w:rsidRPr="002D3C44" w14:paraId="56C1A1A2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2D0D0BA6" w14:textId="484985AE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68849BB2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XGBoost Classifier</w:t>
            </w:r>
          </w:p>
        </w:tc>
        <w:tc>
          <w:tcPr>
            <w:tcW w:w="2024" w:type="dxa"/>
            <w:noWrap/>
            <w:hideMark/>
          </w:tcPr>
          <w:p w14:paraId="4255E4F0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841</w:t>
            </w:r>
          </w:p>
        </w:tc>
        <w:tc>
          <w:tcPr>
            <w:tcW w:w="2573" w:type="dxa"/>
            <w:noWrap/>
            <w:hideMark/>
          </w:tcPr>
          <w:p w14:paraId="743CACE4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079</w:t>
            </w:r>
          </w:p>
        </w:tc>
      </w:tr>
      <w:tr w:rsidR="00EC7C0F" w:rsidRPr="002D3C44" w14:paraId="1E9B7D85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5D62B8F7" w14:textId="479A4A0A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2F5EB1E6" w14:textId="051735B5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</w:p>
        </w:tc>
        <w:tc>
          <w:tcPr>
            <w:tcW w:w="2024" w:type="dxa"/>
            <w:noWrap/>
            <w:hideMark/>
          </w:tcPr>
          <w:p w14:paraId="5EDB9A0C" w14:textId="66740C96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</w:p>
        </w:tc>
        <w:tc>
          <w:tcPr>
            <w:tcW w:w="2573" w:type="dxa"/>
            <w:noWrap/>
            <w:hideMark/>
          </w:tcPr>
          <w:p w14:paraId="29B1A1DE" w14:textId="0D13BA4D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</w:p>
        </w:tc>
      </w:tr>
      <w:tr w:rsidR="00EC7C0F" w:rsidRPr="002D3C44" w14:paraId="45C82927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4E2B0FD0" w14:textId="77777777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color w:val="1DA1F2"/>
                <w:lang w:eastAsia="en-IN"/>
              </w:rPr>
              <w:t>TF-IDF</w:t>
            </w:r>
          </w:p>
        </w:tc>
        <w:tc>
          <w:tcPr>
            <w:tcW w:w="2690" w:type="dxa"/>
            <w:noWrap/>
            <w:hideMark/>
          </w:tcPr>
          <w:p w14:paraId="650A76C0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Logistic Regression</w:t>
            </w:r>
          </w:p>
        </w:tc>
        <w:tc>
          <w:tcPr>
            <w:tcW w:w="2024" w:type="dxa"/>
            <w:noWrap/>
            <w:hideMark/>
          </w:tcPr>
          <w:p w14:paraId="5D7A9BEF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7.401</w:t>
            </w:r>
          </w:p>
        </w:tc>
        <w:tc>
          <w:tcPr>
            <w:tcW w:w="2573" w:type="dxa"/>
            <w:noWrap/>
            <w:hideMark/>
          </w:tcPr>
          <w:p w14:paraId="43BD0727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3.907</w:t>
            </w:r>
          </w:p>
        </w:tc>
      </w:tr>
      <w:tr w:rsidR="00EC7C0F" w:rsidRPr="002D3C44" w14:paraId="0C0AA5A7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2ADF89AC" w14:textId="48DECD5A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5CB1506B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Decision Tree Classifier</w:t>
            </w:r>
          </w:p>
        </w:tc>
        <w:tc>
          <w:tcPr>
            <w:tcW w:w="2024" w:type="dxa"/>
            <w:noWrap/>
            <w:hideMark/>
          </w:tcPr>
          <w:p w14:paraId="1966F6E9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18</w:t>
            </w:r>
          </w:p>
        </w:tc>
        <w:tc>
          <w:tcPr>
            <w:tcW w:w="2573" w:type="dxa"/>
            <w:noWrap/>
            <w:hideMark/>
          </w:tcPr>
          <w:p w14:paraId="1E1AFA8D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119</w:t>
            </w:r>
          </w:p>
        </w:tc>
      </w:tr>
      <w:tr w:rsidR="00EC7C0F" w:rsidRPr="002D3C44" w14:paraId="20BBD3D9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0F81B483" w14:textId="2678C412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7DF6CBF2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Random Forest Classifier</w:t>
            </w:r>
          </w:p>
        </w:tc>
        <w:tc>
          <w:tcPr>
            <w:tcW w:w="2024" w:type="dxa"/>
            <w:noWrap/>
            <w:hideMark/>
          </w:tcPr>
          <w:p w14:paraId="7FFAF241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18</w:t>
            </w:r>
          </w:p>
        </w:tc>
        <w:tc>
          <w:tcPr>
            <w:tcW w:w="2573" w:type="dxa"/>
            <w:noWrap/>
            <w:hideMark/>
          </w:tcPr>
          <w:p w14:paraId="592CA4D1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2.74</w:t>
            </w:r>
          </w:p>
        </w:tc>
      </w:tr>
      <w:tr w:rsidR="00EC7C0F" w:rsidRPr="002D3C44" w14:paraId="72467862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60BAF137" w14:textId="0206C03B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7EC4AC75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SVM Classifier</w:t>
            </w:r>
          </w:p>
        </w:tc>
        <w:tc>
          <w:tcPr>
            <w:tcW w:w="2024" w:type="dxa"/>
            <w:noWrap/>
            <w:hideMark/>
          </w:tcPr>
          <w:p w14:paraId="5A1910C5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4.648</w:t>
            </w:r>
          </w:p>
        </w:tc>
        <w:tc>
          <w:tcPr>
            <w:tcW w:w="2573" w:type="dxa"/>
            <w:noWrap/>
            <w:hideMark/>
          </w:tcPr>
          <w:p w14:paraId="0EA5309C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4.029</w:t>
            </w:r>
          </w:p>
        </w:tc>
      </w:tr>
      <w:tr w:rsidR="00EC7C0F" w:rsidRPr="002D3C44" w14:paraId="06197C14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14852BC9" w14:textId="58095B2B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53ED6BF3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XGBoost Classifier</w:t>
            </w:r>
          </w:p>
        </w:tc>
        <w:tc>
          <w:tcPr>
            <w:tcW w:w="2024" w:type="dxa"/>
            <w:noWrap/>
            <w:hideMark/>
          </w:tcPr>
          <w:p w14:paraId="56533061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0.094</w:t>
            </w:r>
          </w:p>
        </w:tc>
        <w:tc>
          <w:tcPr>
            <w:tcW w:w="2573" w:type="dxa"/>
            <w:noWrap/>
            <w:hideMark/>
          </w:tcPr>
          <w:p w14:paraId="5073D0AE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079</w:t>
            </w:r>
          </w:p>
        </w:tc>
      </w:tr>
    </w:tbl>
    <w:p w14:paraId="5A2B7140" w14:textId="77777777" w:rsidR="00EC7C0F" w:rsidRDefault="00EC7C0F" w:rsidP="00EC7C0F"/>
    <w:p w14:paraId="7416AAA1" w14:textId="5FA89799" w:rsidR="002D3C44" w:rsidRDefault="00871B44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871B44">
        <w:rPr>
          <w:b/>
          <w:bCs/>
          <w:color w:val="1DA1F2"/>
        </w:rPr>
        <w:t>Predictions on Test Data</w:t>
      </w:r>
      <w:r w:rsidR="00C521E3">
        <w:rPr>
          <w:b/>
          <w:bCs/>
          <w:color w:val="1DA1F2"/>
        </w:rPr>
        <w:t xml:space="preserve"> </w:t>
      </w:r>
      <w:r w:rsidRPr="00871B44">
        <w:rPr>
          <w:b/>
          <w:bCs/>
          <w:color w:val="1DA1F2"/>
        </w:rPr>
        <w:t>set</w:t>
      </w:r>
    </w:p>
    <w:p w14:paraId="624135D6" w14:textId="77777777" w:rsidR="00DD2693" w:rsidRPr="00DD2693" w:rsidRDefault="00DD2693" w:rsidP="00DD2693"/>
    <w:p w14:paraId="5A0C86C1" w14:textId="191D2ED0" w:rsidR="00EC7C0F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 xml:space="preserve">Using the best model SVM </w:t>
      </w:r>
      <w:r w:rsidRPr="00DD2693">
        <w:rPr>
          <w:sz w:val="24"/>
          <w:szCs w:val="24"/>
        </w:rPr>
        <w:t>classifier, we</w:t>
      </w:r>
      <w:r w:rsidRPr="00DD2693">
        <w:rPr>
          <w:sz w:val="24"/>
          <w:szCs w:val="24"/>
        </w:rPr>
        <w:t xml:space="preserve"> </w:t>
      </w:r>
      <w:r w:rsidRPr="00DD2693">
        <w:rPr>
          <w:sz w:val="24"/>
          <w:szCs w:val="24"/>
        </w:rPr>
        <w:t>will make</w:t>
      </w:r>
      <w:r w:rsidRPr="00DD2693">
        <w:rPr>
          <w:sz w:val="24"/>
          <w:szCs w:val="24"/>
        </w:rPr>
        <w:t xml:space="preserve"> predictions on the test data set and save the predictions to a .csv file named test-predictions.csv</w:t>
      </w:r>
      <w:r w:rsidRPr="00DD2693">
        <w:rPr>
          <w:sz w:val="24"/>
          <w:szCs w:val="24"/>
        </w:rPr>
        <w:t>.</w:t>
      </w:r>
    </w:p>
    <w:p w14:paraId="761F65EC" w14:textId="19E8C2F0" w:rsidR="00871B44" w:rsidRDefault="00EC7C0F" w:rsidP="00EC7C0F">
      <w:pPr>
        <w:jc w:val="center"/>
      </w:pPr>
      <w:r w:rsidRPr="00EC7C0F">
        <w:drawing>
          <wp:inline distT="0" distB="0" distL="0" distR="0" wp14:anchorId="118F03AD" wp14:editId="20F0CE9F">
            <wp:extent cx="4515485" cy="130287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53314" cy="131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3394" w14:textId="18F2ED84" w:rsidR="00DD2693" w:rsidRPr="00AC2A3D" w:rsidRDefault="00DD2693" w:rsidP="00AC2A3D">
      <w:r w:rsidRPr="00AC2A3D">
        <w:t>Test Data Predictions Data frame saved in a .csv file with columns Id, Text &amp; Sentiment.</w:t>
      </w:r>
    </w:p>
    <w:p w14:paraId="0DF95E41" w14:textId="0B334772" w:rsidR="00AC5240" w:rsidRPr="00AC2A3D" w:rsidRDefault="00EC7C0F" w:rsidP="00AC2A3D">
      <w:pPr>
        <w:jc w:val="center"/>
        <w:rPr>
          <w:b/>
          <w:bCs/>
          <w:color w:val="1DA1F2"/>
        </w:rPr>
      </w:pPr>
      <w:r w:rsidRPr="00EC7C0F">
        <w:drawing>
          <wp:inline distT="0" distB="0" distL="0" distR="0" wp14:anchorId="0DAAAD71" wp14:editId="448239D0">
            <wp:extent cx="4658360" cy="2796505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33856" cy="284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18D01" w14:textId="0330B991" w:rsidR="0014120F" w:rsidRPr="00AC5240" w:rsidRDefault="0014120F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AC5240">
        <w:rPr>
          <w:b/>
          <w:bCs/>
          <w:color w:val="1DA1F2"/>
        </w:rPr>
        <w:lastRenderedPageBreak/>
        <w:t>Conclusion</w:t>
      </w:r>
    </w:p>
    <w:p w14:paraId="2E2EAEA3" w14:textId="4AF08A35" w:rsidR="00503BC2" w:rsidRDefault="00503BC2" w:rsidP="00EC7C0F"/>
    <w:p w14:paraId="6EFAF143" w14:textId="77777777" w:rsidR="00DD2693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 xml:space="preserve">In this </w:t>
      </w:r>
      <w:r w:rsidRPr="00DD2693">
        <w:rPr>
          <w:sz w:val="24"/>
          <w:szCs w:val="24"/>
        </w:rPr>
        <w:t>blog</w:t>
      </w:r>
      <w:r w:rsidRPr="00DD2693">
        <w:rPr>
          <w:sz w:val="24"/>
          <w:szCs w:val="24"/>
        </w:rPr>
        <w:t xml:space="preserve">, we </w:t>
      </w:r>
      <w:r w:rsidRPr="00DD2693">
        <w:rPr>
          <w:sz w:val="24"/>
          <w:szCs w:val="24"/>
        </w:rPr>
        <w:t xml:space="preserve">have learnt </w:t>
      </w:r>
      <w:r w:rsidRPr="00DD2693">
        <w:rPr>
          <w:sz w:val="24"/>
          <w:szCs w:val="24"/>
        </w:rPr>
        <w:t xml:space="preserve">how to approach a </w:t>
      </w:r>
      <w:r w:rsidRPr="00DD2693">
        <w:rPr>
          <w:sz w:val="24"/>
          <w:szCs w:val="24"/>
        </w:rPr>
        <w:t>S</w:t>
      </w:r>
      <w:r w:rsidRPr="00DD2693">
        <w:rPr>
          <w:sz w:val="24"/>
          <w:szCs w:val="24"/>
        </w:rPr>
        <w:t xml:space="preserve">entiment </w:t>
      </w:r>
      <w:r w:rsidRPr="00DD2693">
        <w:rPr>
          <w:sz w:val="24"/>
          <w:szCs w:val="24"/>
        </w:rPr>
        <w:t>A</w:t>
      </w:r>
      <w:r w:rsidRPr="00DD2693">
        <w:rPr>
          <w:sz w:val="24"/>
          <w:szCs w:val="24"/>
        </w:rPr>
        <w:t xml:space="preserve">nalysis problem. We started with </w:t>
      </w:r>
      <w:r w:rsidRPr="00DD2693">
        <w:rPr>
          <w:sz w:val="24"/>
          <w:szCs w:val="24"/>
        </w:rPr>
        <w:t>pre-processing</w:t>
      </w:r>
      <w:r w:rsidRPr="00DD2693">
        <w:rPr>
          <w:sz w:val="24"/>
          <w:szCs w:val="24"/>
        </w:rPr>
        <w:t xml:space="preserve"> and exploration of data. Then we extracted features from the cleaned text using Bag-of-Words and TF-IDF. </w:t>
      </w:r>
    </w:p>
    <w:p w14:paraId="6C15DB27" w14:textId="1D855850" w:rsidR="00222C40" w:rsidRPr="00222C40" w:rsidRDefault="00DD2693" w:rsidP="00DD2693">
      <w:pPr>
        <w:jc w:val="both"/>
        <w:rPr>
          <w:i/>
          <w:iCs/>
          <w:sz w:val="24"/>
          <w:szCs w:val="24"/>
        </w:rPr>
      </w:pPr>
      <w:r w:rsidRPr="00DD2693">
        <w:rPr>
          <w:sz w:val="24"/>
          <w:szCs w:val="24"/>
        </w:rPr>
        <w:t xml:space="preserve">Finally, we were able to </w:t>
      </w:r>
      <w:r w:rsidRPr="00DD2693">
        <w:rPr>
          <w:sz w:val="24"/>
          <w:szCs w:val="24"/>
        </w:rPr>
        <w:t xml:space="preserve">apply different Machine Learning </w:t>
      </w:r>
      <w:r w:rsidRPr="00DD2693">
        <w:rPr>
          <w:sz w:val="24"/>
          <w:szCs w:val="24"/>
        </w:rPr>
        <w:t>models using both the feature sets to classify the tweets</w:t>
      </w:r>
      <w:r w:rsidRPr="00DD2693">
        <w:rPr>
          <w:sz w:val="24"/>
          <w:szCs w:val="24"/>
        </w:rPr>
        <w:t xml:space="preserve"> and make predictions on </w:t>
      </w:r>
      <w:r w:rsidR="00783436">
        <w:rPr>
          <w:sz w:val="24"/>
          <w:szCs w:val="24"/>
        </w:rPr>
        <w:t xml:space="preserve">the </w:t>
      </w:r>
      <w:r w:rsidRPr="00DD2693">
        <w:rPr>
          <w:sz w:val="24"/>
          <w:szCs w:val="24"/>
        </w:rPr>
        <w:t xml:space="preserve">test data set using </w:t>
      </w:r>
      <w:r w:rsidR="00783436">
        <w:rPr>
          <w:sz w:val="24"/>
          <w:szCs w:val="24"/>
        </w:rPr>
        <w:t xml:space="preserve">the </w:t>
      </w:r>
      <w:r w:rsidRPr="00DD2693">
        <w:rPr>
          <w:sz w:val="24"/>
          <w:szCs w:val="24"/>
        </w:rPr>
        <w:t xml:space="preserve">best Machine learning </w:t>
      </w:r>
      <w:r w:rsidR="00C521E3">
        <w:rPr>
          <w:sz w:val="24"/>
          <w:szCs w:val="24"/>
        </w:rPr>
        <w:t xml:space="preserve">model </w:t>
      </w:r>
      <w:r w:rsidRPr="00DD2693">
        <w:rPr>
          <w:sz w:val="24"/>
          <w:szCs w:val="24"/>
        </w:rPr>
        <w:t xml:space="preserve">which outperformed </w:t>
      </w:r>
      <w:r w:rsidR="00C521E3">
        <w:rPr>
          <w:sz w:val="24"/>
          <w:szCs w:val="24"/>
        </w:rPr>
        <w:t xml:space="preserve">the </w:t>
      </w:r>
      <w:r w:rsidRPr="00222C40">
        <w:rPr>
          <w:sz w:val="24"/>
          <w:szCs w:val="24"/>
        </w:rPr>
        <w:t>other models.</w:t>
      </w:r>
      <w:r w:rsidR="00222C40" w:rsidRPr="00222C40">
        <w:rPr>
          <w:i/>
          <w:iCs/>
          <w:sz w:val="24"/>
          <w:szCs w:val="24"/>
        </w:rPr>
        <w:t xml:space="preserve"> </w:t>
      </w:r>
    </w:p>
    <w:p w14:paraId="6681752E" w14:textId="77777777" w:rsidR="00222C40" w:rsidRPr="00222C40" w:rsidRDefault="00222C40" w:rsidP="00222C40">
      <w:pPr>
        <w:rPr>
          <w:color w:val="1DA1F2"/>
          <w:sz w:val="24"/>
          <w:szCs w:val="24"/>
        </w:rPr>
      </w:pPr>
      <w:r w:rsidRPr="00222C40">
        <w:rPr>
          <w:b/>
          <w:bCs/>
          <w:color w:val="1DA1F2"/>
          <w:sz w:val="24"/>
          <w:szCs w:val="24"/>
        </w:rPr>
        <w:t>Source Code of the Project Link:</w:t>
      </w:r>
      <w:r w:rsidRPr="00222C40">
        <w:rPr>
          <w:color w:val="1DA1F2"/>
          <w:sz w:val="24"/>
          <w:szCs w:val="24"/>
        </w:rPr>
        <w:t xml:space="preserve"> </w:t>
      </w:r>
    </w:p>
    <w:p w14:paraId="33B50BBE" w14:textId="4A3A9423" w:rsidR="00222C40" w:rsidRDefault="00222C40" w:rsidP="00222C40">
      <w:pPr>
        <w:rPr>
          <w:sz w:val="24"/>
          <w:szCs w:val="24"/>
        </w:rPr>
      </w:pPr>
      <w:hyperlink r:id="rId28" w:history="1">
        <w:r w:rsidRPr="002F5EFC">
          <w:rPr>
            <w:rStyle w:val="Hyperlink"/>
            <w:sz w:val="24"/>
            <w:szCs w:val="24"/>
          </w:rPr>
          <w:t>https://colab.research.google.com/drive/1My7SfYnuoKHlroN3YSM4AAr3tOYA8qWX?usp=sharing</w:t>
        </w:r>
      </w:hyperlink>
    </w:p>
    <w:p w14:paraId="3C84737F" w14:textId="77777777" w:rsidR="00222C40" w:rsidRPr="00222C40" w:rsidRDefault="00222C40" w:rsidP="00222C40">
      <w:pPr>
        <w:rPr>
          <w:sz w:val="24"/>
          <w:szCs w:val="24"/>
        </w:rPr>
      </w:pPr>
    </w:p>
    <w:p w14:paraId="28AB9A52" w14:textId="6A2D78B5" w:rsidR="00641429" w:rsidRDefault="00641429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641429">
        <w:rPr>
          <w:b/>
          <w:bCs/>
          <w:color w:val="1DA1F2"/>
        </w:rPr>
        <w:t>References</w:t>
      </w:r>
    </w:p>
    <w:p w14:paraId="0D8F67F2" w14:textId="77777777" w:rsidR="00641429" w:rsidRPr="00641429" w:rsidRDefault="00641429" w:rsidP="00641429"/>
    <w:p w14:paraId="201DF1E3" w14:textId="1FEE07C0" w:rsidR="00641429" w:rsidRDefault="00641429" w:rsidP="00641429">
      <w:hyperlink r:id="rId29" w:history="1">
        <w:r w:rsidRPr="002F5EFC">
          <w:rPr>
            <w:rStyle w:val="Hyperlink"/>
          </w:rPr>
          <w:t>https://www.analyticsvidhya.com/blog/2021/07/understanding-natural-language-processing-a-beginners-guide/</w:t>
        </w:r>
      </w:hyperlink>
    </w:p>
    <w:p w14:paraId="6E77FC8B" w14:textId="73704835" w:rsidR="00641429" w:rsidRDefault="00641429" w:rsidP="00641429">
      <w:pPr>
        <w:jc w:val="both"/>
        <w:rPr>
          <w:sz w:val="24"/>
          <w:szCs w:val="24"/>
        </w:rPr>
      </w:pPr>
      <w:hyperlink r:id="rId30" w:history="1">
        <w:r w:rsidRPr="002F5EFC">
          <w:rPr>
            <w:rStyle w:val="Hyperlink"/>
            <w:sz w:val="24"/>
            <w:szCs w:val="24"/>
          </w:rPr>
          <w:t>https://www.analyticsvidhya.com/blog/2018/07/hands-on-sentiment-analysis-dataset-python/</w:t>
        </w:r>
      </w:hyperlink>
    </w:p>
    <w:p w14:paraId="08C4F798" w14:textId="315C9B97" w:rsidR="00641429" w:rsidRDefault="00641429" w:rsidP="00641429">
      <w:pPr>
        <w:jc w:val="both"/>
        <w:rPr>
          <w:sz w:val="24"/>
          <w:szCs w:val="24"/>
        </w:rPr>
      </w:pPr>
      <w:hyperlink r:id="rId31" w:history="1">
        <w:r w:rsidRPr="002F5EFC">
          <w:rPr>
            <w:rStyle w:val="Hyperlink"/>
            <w:sz w:val="24"/>
            <w:szCs w:val="24"/>
          </w:rPr>
          <w:t>https://thecleverprogrammer.com/2021/09/13/twitter-sentiment-analysis-using-python/</w:t>
        </w:r>
      </w:hyperlink>
    </w:p>
    <w:p w14:paraId="128C4EDB" w14:textId="77777777" w:rsidR="00641429" w:rsidRPr="00641429" w:rsidRDefault="00641429" w:rsidP="00641429">
      <w:pPr>
        <w:jc w:val="both"/>
        <w:rPr>
          <w:sz w:val="24"/>
          <w:szCs w:val="24"/>
        </w:rPr>
      </w:pPr>
    </w:p>
    <w:sectPr w:rsidR="00641429" w:rsidRPr="006414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DB015" w14:textId="77777777" w:rsidR="00AE2382" w:rsidRDefault="00AE2382" w:rsidP="00974BE9">
      <w:pPr>
        <w:spacing w:after="0" w:line="240" w:lineRule="auto"/>
      </w:pPr>
      <w:r>
        <w:separator/>
      </w:r>
    </w:p>
  </w:endnote>
  <w:endnote w:type="continuationSeparator" w:id="0">
    <w:p w14:paraId="003AC69B" w14:textId="77777777" w:rsidR="00AE2382" w:rsidRDefault="00AE2382" w:rsidP="0097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68752" w14:textId="77777777" w:rsidR="00AE2382" w:rsidRDefault="00AE2382" w:rsidP="00974BE9">
      <w:pPr>
        <w:spacing w:after="0" w:line="240" w:lineRule="auto"/>
      </w:pPr>
      <w:r>
        <w:separator/>
      </w:r>
    </w:p>
  </w:footnote>
  <w:footnote w:type="continuationSeparator" w:id="0">
    <w:p w14:paraId="2B611302" w14:textId="77777777" w:rsidR="00AE2382" w:rsidRDefault="00AE2382" w:rsidP="0097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86E31"/>
    <w:multiLevelType w:val="hybridMultilevel"/>
    <w:tmpl w:val="F2DC68E4"/>
    <w:lvl w:ilvl="0" w:tplc="38FA258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61D57"/>
    <w:multiLevelType w:val="hybridMultilevel"/>
    <w:tmpl w:val="890CFB6A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8168E8"/>
    <w:multiLevelType w:val="hybridMultilevel"/>
    <w:tmpl w:val="5A6AF434"/>
    <w:lvl w:ilvl="0" w:tplc="383005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716888"/>
    <w:multiLevelType w:val="hybridMultilevel"/>
    <w:tmpl w:val="ED2E802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91829"/>
    <w:multiLevelType w:val="hybridMultilevel"/>
    <w:tmpl w:val="5776CC5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70B9B"/>
    <w:multiLevelType w:val="hybridMultilevel"/>
    <w:tmpl w:val="B41C48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AD1"/>
    <w:multiLevelType w:val="hybridMultilevel"/>
    <w:tmpl w:val="7C8A58B8"/>
    <w:lvl w:ilvl="0" w:tplc="BC9A05D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0F460B5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3BE5666"/>
    <w:multiLevelType w:val="hybridMultilevel"/>
    <w:tmpl w:val="200E32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A51FC"/>
    <w:multiLevelType w:val="hybridMultilevel"/>
    <w:tmpl w:val="55262DA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67580A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40583804"/>
    <w:multiLevelType w:val="hybridMultilevel"/>
    <w:tmpl w:val="569AD5EE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183C51"/>
    <w:multiLevelType w:val="hybridMultilevel"/>
    <w:tmpl w:val="0FA6A22C"/>
    <w:lvl w:ilvl="0" w:tplc="EB8C1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EC0101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48AA6466"/>
    <w:multiLevelType w:val="hybridMultilevel"/>
    <w:tmpl w:val="A628D380"/>
    <w:lvl w:ilvl="0" w:tplc="186ADCA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E4562"/>
    <w:multiLevelType w:val="hybridMultilevel"/>
    <w:tmpl w:val="276843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C01A65"/>
    <w:multiLevelType w:val="hybridMultilevel"/>
    <w:tmpl w:val="A078B1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4628DA"/>
    <w:multiLevelType w:val="hybridMultilevel"/>
    <w:tmpl w:val="5978B3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7D5105"/>
    <w:multiLevelType w:val="hybridMultilevel"/>
    <w:tmpl w:val="9968B1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71A1672"/>
    <w:multiLevelType w:val="hybridMultilevel"/>
    <w:tmpl w:val="7A84A6A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12C96"/>
    <w:multiLevelType w:val="hybridMultilevel"/>
    <w:tmpl w:val="54EC5C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9375B"/>
    <w:multiLevelType w:val="hybridMultilevel"/>
    <w:tmpl w:val="6854D76C"/>
    <w:lvl w:ilvl="0" w:tplc="7A22F4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7596D"/>
    <w:multiLevelType w:val="hybridMultilevel"/>
    <w:tmpl w:val="1512D58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6A131B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9086E3C"/>
    <w:multiLevelType w:val="hybridMultilevel"/>
    <w:tmpl w:val="D108AB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20"/>
  </w:num>
  <w:num w:numId="4">
    <w:abstractNumId w:val="16"/>
  </w:num>
  <w:num w:numId="5">
    <w:abstractNumId w:val="5"/>
  </w:num>
  <w:num w:numId="6">
    <w:abstractNumId w:val="24"/>
  </w:num>
  <w:num w:numId="7">
    <w:abstractNumId w:val="0"/>
  </w:num>
  <w:num w:numId="8">
    <w:abstractNumId w:val="11"/>
  </w:num>
  <w:num w:numId="9">
    <w:abstractNumId w:val="18"/>
  </w:num>
  <w:num w:numId="10">
    <w:abstractNumId w:val="1"/>
  </w:num>
  <w:num w:numId="11">
    <w:abstractNumId w:val="12"/>
  </w:num>
  <w:num w:numId="12">
    <w:abstractNumId w:val="21"/>
  </w:num>
  <w:num w:numId="13">
    <w:abstractNumId w:val="6"/>
  </w:num>
  <w:num w:numId="14">
    <w:abstractNumId w:val="22"/>
  </w:num>
  <w:num w:numId="15">
    <w:abstractNumId w:val="10"/>
  </w:num>
  <w:num w:numId="16">
    <w:abstractNumId w:val="7"/>
  </w:num>
  <w:num w:numId="17">
    <w:abstractNumId w:val="23"/>
  </w:num>
  <w:num w:numId="18">
    <w:abstractNumId w:val="13"/>
  </w:num>
  <w:num w:numId="19">
    <w:abstractNumId w:val="4"/>
  </w:num>
  <w:num w:numId="20">
    <w:abstractNumId w:val="2"/>
  </w:num>
  <w:num w:numId="21">
    <w:abstractNumId w:val="19"/>
  </w:num>
  <w:num w:numId="22">
    <w:abstractNumId w:val="3"/>
  </w:num>
  <w:num w:numId="23">
    <w:abstractNumId w:val="14"/>
  </w:num>
  <w:num w:numId="24">
    <w:abstractNumId w:val="17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zE0sjQ1NjUxNjBV0lEKTi0uzszPAykwrAUADGXM+iwAAAA="/>
  </w:docVars>
  <w:rsids>
    <w:rsidRoot w:val="00B72784"/>
    <w:rsid w:val="00012D8B"/>
    <w:rsid w:val="00013176"/>
    <w:rsid w:val="00083FDF"/>
    <w:rsid w:val="001108C2"/>
    <w:rsid w:val="0014120F"/>
    <w:rsid w:val="001A1A1F"/>
    <w:rsid w:val="00222C40"/>
    <w:rsid w:val="0027726C"/>
    <w:rsid w:val="002A66B5"/>
    <w:rsid w:val="002D3C44"/>
    <w:rsid w:val="00337DE8"/>
    <w:rsid w:val="003404F4"/>
    <w:rsid w:val="003C59A5"/>
    <w:rsid w:val="004A2D46"/>
    <w:rsid w:val="00503BC2"/>
    <w:rsid w:val="00567CAF"/>
    <w:rsid w:val="0059755D"/>
    <w:rsid w:val="005C0192"/>
    <w:rsid w:val="00632712"/>
    <w:rsid w:val="00641429"/>
    <w:rsid w:val="00685887"/>
    <w:rsid w:val="00705875"/>
    <w:rsid w:val="0074442F"/>
    <w:rsid w:val="00783436"/>
    <w:rsid w:val="00834933"/>
    <w:rsid w:val="0085608A"/>
    <w:rsid w:val="00871B44"/>
    <w:rsid w:val="008C58F8"/>
    <w:rsid w:val="0090541C"/>
    <w:rsid w:val="00940A8D"/>
    <w:rsid w:val="00974BE9"/>
    <w:rsid w:val="009D5F82"/>
    <w:rsid w:val="00A31A45"/>
    <w:rsid w:val="00AC2A3D"/>
    <w:rsid w:val="00AC5240"/>
    <w:rsid w:val="00AE2382"/>
    <w:rsid w:val="00B07DFD"/>
    <w:rsid w:val="00B17E6D"/>
    <w:rsid w:val="00B72784"/>
    <w:rsid w:val="00C06906"/>
    <w:rsid w:val="00C223C1"/>
    <w:rsid w:val="00C3019C"/>
    <w:rsid w:val="00C521E3"/>
    <w:rsid w:val="00C75147"/>
    <w:rsid w:val="00CB65FF"/>
    <w:rsid w:val="00D538D8"/>
    <w:rsid w:val="00DD2693"/>
    <w:rsid w:val="00DE3A19"/>
    <w:rsid w:val="00EC7C0F"/>
    <w:rsid w:val="00F337DF"/>
    <w:rsid w:val="00F46BCF"/>
    <w:rsid w:val="00F626A4"/>
    <w:rsid w:val="00FD095F"/>
    <w:rsid w:val="00FE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AF79F"/>
  <w15:chartTrackingRefBased/>
  <w15:docId w15:val="{4F431E03-9B0D-42E2-9F15-716716000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906"/>
  </w:style>
  <w:style w:type="paragraph" w:styleId="Heading1">
    <w:name w:val="heading 1"/>
    <w:basedOn w:val="Normal"/>
    <w:next w:val="Normal"/>
    <w:link w:val="Heading1Char"/>
    <w:uiPriority w:val="9"/>
    <w:qFormat/>
    <w:rsid w:val="00012D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2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7C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27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7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4F4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E4F4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12D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72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31A4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67C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74B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4BE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4BE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74BE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74BE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BE9"/>
  </w:style>
  <w:style w:type="paragraph" w:styleId="Footer">
    <w:name w:val="footer"/>
    <w:basedOn w:val="Normal"/>
    <w:link w:val="FooterChar"/>
    <w:uiPriority w:val="99"/>
    <w:unhideWhenUsed/>
    <w:rsid w:val="0097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BE9"/>
  </w:style>
  <w:style w:type="table" w:styleId="GridTable3">
    <w:name w:val="Grid Table 3"/>
    <w:basedOn w:val="TableNormal"/>
    <w:uiPriority w:val="48"/>
    <w:rsid w:val="002D3C4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3-Accent1">
    <w:name w:val="List Table 3 Accent 1"/>
    <w:basedOn w:val="TableNormal"/>
    <w:uiPriority w:val="48"/>
    <w:rsid w:val="002D3C4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414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50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analyticsvidhya.com/blog/2021/07/understanding-natural-language-processing-a-beginners-guid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colab.research.google.com/drive/1My7SfYnuoKHlroN3YSM4AAr3tOYA8qWX?usp=sharing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thecleverprogrammer.com/2021/09/13/twitter-sentiment-analysis-using-pytho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www.analyticsvidhya.com/blog/2018/07/hands-on-sentiment-analysis-dataset-python/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5FE64-D5C1-4475-B9CC-3C85CB96E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10</Pages>
  <Words>1040</Words>
  <Characters>5608</Characters>
  <Application>Microsoft Office Word</Application>
  <DocSecurity>0</DocSecurity>
  <Lines>295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hanya Vamshi</dc:creator>
  <cp:keywords/>
  <dc:description/>
  <cp:lastModifiedBy>Chaithanya Vamshi</cp:lastModifiedBy>
  <cp:revision>54</cp:revision>
  <cp:lastPrinted>2022-02-17T17:45:00Z</cp:lastPrinted>
  <dcterms:created xsi:type="dcterms:W3CDTF">2022-02-17T09:35:00Z</dcterms:created>
  <dcterms:modified xsi:type="dcterms:W3CDTF">2022-02-17T19:44:00Z</dcterms:modified>
</cp:coreProperties>
</file>